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68CA05" w14:textId="0674DC5E" w:rsidR="00DA241F" w:rsidRDefault="00DA241F" w:rsidP="00DA241F">
      <w:pPr>
        <w:rPr>
          <w:rFonts w:ascii="Calibri Light" w:hAnsi="Calibri Light"/>
          <w:b/>
          <w:sz w:val="32"/>
          <w:szCs w:val="22"/>
        </w:rPr>
      </w:pPr>
      <w:r w:rsidRPr="004F2705">
        <w:rPr>
          <w:rFonts w:ascii="Calibri Light" w:hAnsi="Calibri Light"/>
          <w:b/>
          <w:sz w:val="32"/>
          <w:szCs w:val="22"/>
        </w:rPr>
        <w:t>QUESTIONNAIRE</w:t>
      </w:r>
    </w:p>
    <w:p w14:paraId="751B0FE2" w14:textId="77777777" w:rsidR="00DA241F" w:rsidRPr="001B7CDA" w:rsidRDefault="00DA241F" w:rsidP="00DA241F">
      <w:pPr>
        <w:keepNext/>
        <w:pBdr>
          <w:top w:val="single" w:sz="12" w:space="1" w:color="auto"/>
          <w:bottom w:val="single" w:sz="12" w:space="1" w:color="auto"/>
        </w:pBdr>
        <w:tabs>
          <w:tab w:val="left" w:pos="9356"/>
        </w:tabs>
        <w:spacing w:after="0"/>
        <w:ind w:left="3261" w:right="-283" w:hanging="3261"/>
        <w:outlineLvl w:val="3"/>
        <w:rPr>
          <w:rFonts w:ascii="Calibri Light" w:eastAsia="Times New Roman" w:hAnsi="Calibri Light"/>
          <w:sz w:val="22"/>
          <w:szCs w:val="22"/>
        </w:rPr>
      </w:pPr>
      <w:r w:rsidRPr="00C241CE">
        <w:rPr>
          <w:rFonts w:ascii="Calibri Light" w:eastAsia="Times New Roman" w:hAnsi="Calibri Light"/>
          <w:smallCaps/>
          <w:sz w:val="22"/>
          <w:szCs w:val="22"/>
        </w:rPr>
        <w:t>Project Title:</w:t>
      </w:r>
      <w:r w:rsidRPr="00C241CE">
        <w:rPr>
          <w:rFonts w:ascii="Calibri Light" w:eastAsia="Times New Roman" w:hAnsi="Calibri Light"/>
          <w:smallCaps/>
          <w:sz w:val="22"/>
          <w:szCs w:val="22"/>
        </w:rPr>
        <w:tab/>
      </w:r>
      <w:r>
        <w:rPr>
          <w:rFonts w:ascii="Calibri Light" w:eastAsia="Calibri" w:hAnsi="Calibri Light" w:cs="Tahoma"/>
          <w:sz w:val="22"/>
          <w:szCs w:val="22"/>
        </w:rPr>
        <w:t>Exploring Gaze in Immersive Gaming Environments</w:t>
      </w:r>
    </w:p>
    <w:p w14:paraId="2A3D4AC9" w14:textId="77777777" w:rsidR="00DA241F" w:rsidRPr="00C241CE" w:rsidRDefault="00DA241F" w:rsidP="00DA241F">
      <w:pPr>
        <w:keepNext/>
        <w:pBdr>
          <w:top w:val="single" w:sz="12" w:space="1" w:color="auto"/>
          <w:bottom w:val="single" w:sz="12" w:space="1" w:color="auto"/>
        </w:pBdr>
        <w:tabs>
          <w:tab w:val="left" w:pos="9356"/>
        </w:tabs>
        <w:spacing w:after="0"/>
        <w:ind w:left="3261" w:right="-283" w:hanging="3261"/>
        <w:outlineLvl w:val="3"/>
        <w:rPr>
          <w:rFonts w:ascii="Calibri Light" w:eastAsia="Times New Roman" w:hAnsi="Calibri Light"/>
          <w:smallCaps/>
          <w:sz w:val="22"/>
          <w:szCs w:val="22"/>
        </w:rPr>
      </w:pPr>
      <w:r w:rsidRPr="00C241CE">
        <w:rPr>
          <w:rFonts w:ascii="Calibri Light" w:eastAsia="Times New Roman" w:hAnsi="Calibri Light"/>
          <w:smallCaps/>
          <w:sz w:val="22"/>
          <w:szCs w:val="22"/>
        </w:rPr>
        <w:t>Responsible Researcher:</w:t>
      </w:r>
      <w:r w:rsidRPr="00C241CE">
        <w:rPr>
          <w:rFonts w:ascii="Calibri Light" w:eastAsia="Times New Roman" w:hAnsi="Calibri Light"/>
          <w:sz w:val="22"/>
          <w:szCs w:val="22"/>
        </w:rPr>
        <w:t xml:space="preserve"> </w:t>
      </w:r>
      <w:r w:rsidRPr="00C241CE">
        <w:rPr>
          <w:rFonts w:ascii="Calibri Light" w:eastAsia="Times New Roman" w:hAnsi="Calibri Light"/>
          <w:sz w:val="22"/>
          <w:szCs w:val="22"/>
        </w:rPr>
        <w:tab/>
      </w:r>
      <w:r>
        <w:rPr>
          <w:rFonts w:ascii="Calibri Light" w:eastAsia="Times New Roman" w:hAnsi="Calibri Light"/>
          <w:sz w:val="22"/>
          <w:szCs w:val="22"/>
        </w:rPr>
        <w:t>Eduardo Velloso</w:t>
      </w:r>
    </w:p>
    <w:p w14:paraId="0C6ADA43" w14:textId="77777777" w:rsidR="00DA241F" w:rsidRPr="00C241CE" w:rsidRDefault="00DA241F" w:rsidP="000A7A45">
      <w:pPr>
        <w:keepNext/>
        <w:pBdr>
          <w:top w:val="single" w:sz="12" w:space="1" w:color="auto"/>
          <w:bottom w:val="single" w:sz="12" w:space="1" w:color="auto"/>
        </w:pBdr>
        <w:tabs>
          <w:tab w:val="left" w:pos="9356"/>
        </w:tabs>
        <w:spacing w:after="0"/>
        <w:ind w:left="3261" w:right="-283" w:hanging="3261"/>
        <w:outlineLvl w:val="3"/>
        <w:rPr>
          <w:rFonts w:ascii="Calibri Light" w:eastAsia="Times New Roman" w:hAnsi="Calibri Light"/>
          <w:sz w:val="22"/>
          <w:szCs w:val="22"/>
        </w:rPr>
      </w:pPr>
      <w:r w:rsidRPr="00C241CE">
        <w:rPr>
          <w:rFonts w:ascii="Calibri Light" w:eastAsia="Times New Roman" w:hAnsi="Calibri Light"/>
          <w:smallCaps/>
          <w:sz w:val="22"/>
          <w:szCs w:val="22"/>
        </w:rPr>
        <w:t>Other Researchers:</w:t>
      </w:r>
      <w:r w:rsidRPr="00C241CE">
        <w:rPr>
          <w:rFonts w:ascii="Calibri Light" w:eastAsia="Times New Roman" w:hAnsi="Calibri Light"/>
          <w:sz w:val="22"/>
          <w:szCs w:val="22"/>
        </w:rPr>
        <w:tab/>
      </w:r>
      <w:r>
        <w:rPr>
          <w:rFonts w:ascii="Calibri Light" w:eastAsia="Times New Roman" w:hAnsi="Calibri Light"/>
          <w:sz w:val="22"/>
          <w:szCs w:val="22"/>
        </w:rPr>
        <w:t>Joshua Newn, Yomna Abdelrahman, Fraser Allison &amp; Frank Vetere</w:t>
      </w:r>
    </w:p>
    <w:p w14:paraId="7A43FCA0" w14:textId="77777777" w:rsidR="00DA241F" w:rsidRDefault="00DA241F" w:rsidP="00DA241F">
      <w:pPr>
        <w:rPr>
          <w:rFonts w:ascii="Calibri Light" w:hAnsi="Calibri Light"/>
          <w:sz w:val="22"/>
          <w:szCs w:val="22"/>
        </w:rPr>
      </w:pPr>
    </w:p>
    <w:p w14:paraId="52E6FCB9" w14:textId="77777777" w:rsidR="004E3478" w:rsidRDefault="004E3478" w:rsidP="00C203B1">
      <w:pPr>
        <w:rPr>
          <w:rFonts w:ascii="Calibri Light" w:eastAsia="Times New Roman" w:hAnsi="Calibri Light"/>
          <w:smallCap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9E2F3C" w14:paraId="0AE1BB2C" w14:textId="77777777" w:rsidTr="009E2F3C">
        <w:tc>
          <w:tcPr>
            <w:tcW w:w="3003" w:type="dxa"/>
            <w:shd w:val="clear" w:color="auto" w:fill="000000" w:themeFill="text1"/>
          </w:tcPr>
          <w:p w14:paraId="238FE659" w14:textId="53099367" w:rsidR="009E2F3C" w:rsidRPr="009E2F3C" w:rsidRDefault="009E2F3C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 w:rsidRPr="009E2F3C">
              <w:rPr>
                <w:rFonts w:ascii="Calibri Light" w:eastAsia="Times New Roman" w:hAnsi="Calibri Light"/>
                <w:smallCaps/>
                <w:color w:val="FFFFFF" w:themeColor="background1"/>
                <w:szCs w:val="22"/>
              </w:rPr>
              <w:t>Number</w:t>
            </w:r>
          </w:p>
        </w:tc>
        <w:tc>
          <w:tcPr>
            <w:tcW w:w="3003" w:type="dxa"/>
            <w:shd w:val="clear" w:color="auto" w:fill="000000" w:themeFill="text1"/>
          </w:tcPr>
          <w:p w14:paraId="6284BCF8" w14:textId="1B131298" w:rsidR="009E2F3C" w:rsidRPr="009E2F3C" w:rsidRDefault="009E2F3C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 w:rsidRPr="009E2F3C">
              <w:rPr>
                <w:rFonts w:ascii="Calibri Light" w:eastAsia="Times New Roman" w:hAnsi="Calibri Light"/>
                <w:smallCaps/>
                <w:color w:val="FFFFFF" w:themeColor="background1"/>
                <w:szCs w:val="22"/>
              </w:rPr>
              <w:t>Age</w:t>
            </w:r>
          </w:p>
        </w:tc>
        <w:tc>
          <w:tcPr>
            <w:tcW w:w="3004" w:type="dxa"/>
            <w:shd w:val="clear" w:color="auto" w:fill="000000" w:themeFill="text1"/>
          </w:tcPr>
          <w:p w14:paraId="195271BA" w14:textId="6ACB1F3F" w:rsidR="009E2F3C" w:rsidRPr="009E2F3C" w:rsidRDefault="009E2F3C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 w:rsidRPr="009E2F3C">
              <w:rPr>
                <w:rFonts w:ascii="Calibri Light" w:eastAsia="Times New Roman" w:hAnsi="Calibri Light"/>
                <w:smallCaps/>
                <w:color w:val="FFFFFF" w:themeColor="background1"/>
                <w:szCs w:val="22"/>
              </w:rPr>
              <w:t>Gender</w:t>
            </w:r>
          </w:p>
        </w:tc>
      </w:tr>
      <w:tr w:rsidR="009E2F3C" w14:paraId="50DD5812" w14:textId="77777777" w:rsidTr="009E2F3C">
        <w:tc>
          <w:tcPr>
            <w:tcW w:w="3003" w:type="dxa"/>
          </w:tcPr>
          <w:p w14:paraId="7C5C7875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  <w:p w14:paraId="10D64F38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  <w:tc>
          <w:tcPr>
            <w:tcW w:w="3003" w:type="dxa"/>
          </w:tcPr>
          <w:p w14:paraId="08A9CEB8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  <w:tc>
          <w:tcPr>
            <w:tcW w:w="3004" w:type="dxa"/>
          </w:tcPr>
          <w:p w14:paraId="756C253C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</w:tr>
      <w:tr w:rsidR="009E2F3C" w14:paraId="33CFCEFD" w14:textId="77777777" w:rsidTr="00DD2889">
        <w:trPr>
          <w:trHeight w:val="478"/>
        </w:trPr>
        <w:tc>
          <w:tcPr>
            <w:tcW w:w="9010" w:type="dxa"/>
            <w:gridSpan w:val="3"/>
            <w:shd w:val="clear" w:color="auto" w:fill="000000" w:themeFill="text1"/>
          </w:tcPr>
          <w:p w14:paraId="6346F271" w14:textId="7FFDD85D" w:rsidR="009E2F3C" w:rsidRPr="009E2F3C" w:rsidRDefault="009E2F3C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 w:rsidRPr="009E2F3C">
              <w:rPr>
                <w:rFonts w:ascii="Calibri Light" w:eastAsia="Times New Roman" w:hAnsi="Calibri Light"/>
                <w:smallCaps/>
                <w:szCs w:val="22"/>
              </w:rPr>
              <w:t>How many times did you play games the last week?</w:t>
            </w:r>
          </w:p>
        </w:tc>
      </w:tr>
      <w:tr w:rsidR="009E2F3C" w14:paraId="543804D4" w14:textId="77777777" w:rsidTr="00DD2889">
        <w:trPr>
          <w:trHeight w:val="437"/>
        </w:trPr>
        <w:tc>
          <w:tcPr>
            <w:tcW w:w="9010" w:type="dxa"/>
            <w:gridSpan w:val="3"/>
          </w:tcPr>
          <w:p w14:paraId="028618EB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  <w:p w14:paraId="5DAD1629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</w:tr>
      <w:tr w:rsidR="009E2F3C" w:rsidRPr="009E2F3C" w14:paraId="71410586" w14:textId="77777777" w:rsidTr="00DD2889">
        <w:trPr>
          <w:trHeight w:val="478"/>
        </w:trPr>
        <w:tc>
          <w:tcPr>
            <w:tcW w:w="9010" w:type="dxa"/>
            <w:gridSpan w:val="3"/>
            <w:shd w:val="clear" w:color="auto" w:fill="000000" w:themeFill="text1"/>
          </w:tcPr>
          <w:p w14:paraId="2F552A35" w14:textId="75E92DAE" w:rsidR="009E2F3C" w:rsidRPr="009E2F3C" w:rsidRDefault="00A57531" w:rsidP="00A57531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>
              <w:rPr>
                <w:rFonts w:ascii="Calibri Light" w:eastAsia="Times New Roman" w:hAnsi="Calibri Light"/>
                <w:smallCaps/>
                <w:szCs w:val="22"/>
              </w:rPr>
              <w:t>What kind of gamer are you?</w:t>
            </w:r>
          </w:p>
        </w:tc>
      </w:tr>
      <w:tr w:rsidR="009E2F3C" w14:paraId="03B2C5D7" w14:textId="77777777" w:rsidTr="00DD2889">
        <w:trPr>
          <w:trHeight w:val="437"/>
        </w:trPr>
        <w:tc>
          <w:tcPr>
            <w:tcW w:w="9010" w:type="dxa"/>
            <w:gridSpan w:val="3"/>
          </w:tcPr>
          <w:p w14:paraId="6D769EF3" w14:textId="77777777" w:rsidR="009E2F3C" w:rsidRDefault="009E2F3C" w:rsidP="00DD2889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  <w:p w14:paraId="667DD073" w14:textId="77777777" w:rsidR="009E2F3C" w:rsidRDefault="009E2F3C" w:rsidP="00DD2889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</w:tr>
      <w:tr w:rsidR="00BA39F1" w14:paraId="4263A258" w14:textId="77777777" w:rsidTr="00BA39F1">
        <w:trPr>
          <w:trHeight w:val="437"/>
        </w:trPr>
        <w:tc>
          <w:tcPr>
            <w:tcW w:w="9010" w:type="dxa"/>
            <w:gridSpan w:val="3"/>
            <w:shd w:val="clear" w:color="auto" w:fill="000000" w:themeFill="text1"/>
          </w:tcPr>
          <w:p w14:paraId="0847B7D2" w14:textId="4EFD8769" w:rsidR="00BA39F1" w:rsidRDefault="00BA39F1" w:rsidP="00BA39F1">
            <w:pPr>
              <w:spacing w:before="200"/>
              <w:ind w:right="-336"/>
              <w:jc w:val="center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eastAsia="Times New Roman" w:hAnsi="Calibri Light"/>
                <w:smallCaps/>
                <w:szCs w:val="22"/>
              </w:rPr>
              <w:t>Have you had any experience with eye tracking?</w:t>
            </w:r>
          </w:p>
        </w:tc>
      </w:tr>
      <w:tr w:rsidR="00BA39F1" w14:paraId="7D48DFC5" w14:textId="77777777" w:rsidTr="00DD2889">
        <w:trPr>
          <w:trHeight w:val="437"/>
        </w:trPr>
        <w:tc>
          <w:tcPr>
            <w:tcW w:w="9010" w:type="dxa"/>
            <w:gridSpan w:val="3"/>
          </w:tcPr>
          <w:p w14:paraId="33DCC618" w14:textId="77777777" w:rsidR="00BA39F1" w:rsidRDefault="00BA39F1" w:rsidP="00BA39F1">
            <w:pPr>
              <w:ind w:right="-336"/>
              <w:rPr>
                <w:rFonts w:ascii="Calibri Light" w:eastAsia="Times New Roman" w:hAnsi="Calibri Light"/>
                <w:smallCaps/>
                <w:szCs w:val="22"/>
              </w:rPr>
            </w:pPr>
          </w:p>
          <w:p w14:paraId="35A45B21" w14:textId="1AC5DDDA" w:rsidR="00BA39F1" w:rsidRDefault="00BA39F1" w:rsidP="00BA39F1">
            <w:pPr>
              <w:ind w:right="-336"/>
              <w:rPr>
                <w:rFonts w:ascii="Calibri Light" w:eastAsia="Times New Roman" w:hAnsi="Calibri Light"/>
                <w:smallCaps/>
                <w:szCs w:val="22"/>
              </w:rPr>
            </w:pPr>
          </w:p>
        </w:tc>
      </w:tr>
    </w:tbl>
    <w:p w14:paraId="3848A841" w14:textId="6A6BB987" w:rsidR="000A7A45" w:rsidRDefault="000A7A45" w:rsidP="00F109F3">
      <w:pPr>
        <w:ind w:right="-336"/>
        <w:rPr>
          <w:rFonts w:ascii="Calibri Light" w:hAnsi="Calibri Light"/>
          <w:sz w:val="22"/>
          <w:szCs w:val="22"/>
        </w:rPr>
      </w:pPr>
    </w:p>
    <w:p w14:paraId="6158AAA9" w14:textId="77777777" w:rsidR="00CD2698" w:rsidRDefault="00CD2698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457A5C" w14:paraId="233A22B2" w14:textId="77777777" w:rsidTr="00457A5C">
        <w:tc>
          <w:tcPr>
            <w:tcW w:w="9010" w:type="dxa"/>
          </w:tcPr>
          <w:p w14:paraId="3F61BA70" w14:textId="4F03AFA9" w:rsidR="00457A5C" w:rsidRPr="00457A5C" w:rsidRDefault="00CD2698" w:rsidP="000137AA">
            <w:pPr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1F9DCAB3" w14:textId="2B3E5453" w:rsidR="002E1C0E" w:rsidRPr="004949A8" w:rsidRDefault="002E1C0E" w:rsidP="004949A8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F819F8" w14:paraId="0112B464" w14:textId="77777777" w:rsidTr="002B37A9">
        <w:trPr>
          <w:trHeight w:val="1999"/>
        </w:trPr>
        <w:tc>
          <w:tcPr>
            <w:tcW w:w="9010" w:type="dxa"/>
            <w:shd w:val="clear" w:color="auto" w:fill="auto"/>
          </w:tcPr>
          <w:p w14:paraId="27762720" w14:textId="44EFD746" w:rsidR="00DD2889" w:rsidRDefault="00DD2889" w:rsidP="00DF71E5">
            <w:pPr>
              <w:pStyle w:val="ListParagraph"/>
              <w:numPr>
                <w:ilvl w:val="0"/>
                <w:numId w:val="1"/>
              </w:numPr>
              <w:ind w:right="-336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hAnsi="Calibri Light"/>
                <w:sz w:val="22"/>
                <w:szCs w:val="22"/>
              </w:rPr>
              <w:t xml:space="preserve">a) </w:t>
            </w:r>
            <w:r w:rsidR="007C2466">
              <w:rPr>
                <w:rFonts w:ascii="Calibri Light" w:hAnsi="Calibri Light"/>
                <w:sz w:val="22"/>
                <w:szCs w:val="22"/>
              </w:rPr>
              <w:t>Circle</w:t>
            </w:r>
            <w:r>
              <w:rPr>
                <w:rFonts w:ascii="Calibri Light" w:hAnsi="Calibri Light"/>
                <w:sz w:val="22"/>
                <w:szCs w:val="22"/>
              </w:rPr>
              <w:t xml:space="preserve"> the areas on the map where the opponent has expressed interest in </w:t>
            </w:r>
            <w:r w:rsidRPr="007C2466">
              <w:rPr>
                <w:rFonts w:ascii="Calibri Light" w:hAnsi="Calibri Light"/>
                <w:sz w:val="22"/>
                <w:szCs w:val="22"/>
                <w:u w:val="single"/>
              </w:rPr>
              <w:t>pink</w:t>
            </w:r>
            <w:r>
              <w:rPr>
                <w:rFonts w:ascii="Calibri Light" w:hAnsi="Calibri Light"/>
                <w:sz w:val="22"/>
                <w:szCs w:val="22"/>
              </w:rPr>
              <w:t>.</w:t>
            </w:r>
          </w:p>
          <w:p w14:paraId="48D15EC1" w14:textId="1064753B" w:rsidR="00A00FB3" w:rsidRPr="00DD2889" w:rsidRDefault="00DD2889" w:rsidP="00DD2889">
            <w:pPr>
              <w:pStyle w:val="ListParagraph"/>
              <w:ind w:left="360" w:right="-336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hAnsi="Calibri Light"/>
                <w:sz w:val="22"/>
                <w:szCs w:val="22"/>
              </w:rPr>
              <w:t xml:space="preserve">b) If possible, </w:t>
            </w:r>
            <w:r w:rsidR="007C2466">
              <w:rPr>
                <w:rFonts w:ascii="Calibri Light" w:hAnsi="Calibri Light"/>
                <w:sz w:val="22"/>
                <w:szCs w:val="22"/>
              </w:rPr>
              <w:t>highlight</w:t>
            </w:r>
            <w:r>
              <w:rPr>
                <w:rFonts w:ascii="Calibri Light" w:hAnsi="Calibri Light"/>
                <w:sz w:val="22"/>
                <w:szCs w:val="22"/>
              </w:rPr>
              <w:t xml:space="preserve"> the </w:t>
            </w:r>
            <w:r w:rsidR="007C2466">
              <w:rPr>
                <w:rFonts w:ascii="Calibri Light" w:hAnsi="Calibri Light"/>
                <w:sz w:val="22"/>
                <w:szCs w:val="22"/>
              </w:rPr>
              <w:t>routes the opponent was thinking of</w:t>
            </w:r>
            <w:r w:rsidRPr="00DD2889">
              <w:rPr>
                <w:rFonts w:ascii="Calibri Light" w:hAnsi="Calibri Light"/>
                <w:sz w:val="22"/>
                <w:szCs w:val="22"/>
              </w:rPr>
              <w:t xml:space="preserve"> </w:t>
            </w:r>
            <w:r w:rsidR="007C2466">
              <w:rPr>
                <w:rFonts w:ascii="Calibri Light" w:hAnsi="Calibri Light"/>
                <w:sz w:val="22"/>
                <w:szCs w:val="22"/>
              </w:rPr>
              <w:t>building</w:t>
            </w:r>
            <w:r>
              <w:rPr>
                <w:rFonts w:ascii="Calibri Light" w:hAnsi="Calibri Light"/>
                <w:sz w:val="22"/>
                <w:szCs w:val="22"/>
              </w:rPr>
              <w:t xml:space="preserve"> in </w:t>
            </w:r>
            <w:r w:rsidRPr="007C2466">
              <w:rPr>
                <w:rFonts w:ascii="Calibri Light" w:hAnsi="Calibri Light"/>
                <w:sz w:val="22"/>
                <w:szCs w:val="22"/>
                <w:u w:val="single"/>
              </w:rPr>
              <w:t>green</w:t>
            </w:r>
            <w:r w:rsidRPr="00DD2889">
              <w:rPr>
                <w:rFonts w:ascii="Calibri Light" w:hAnsi="Calibri Light"/>
                <w:sz w:val="22"/>
                <w:szCs w:val="22"/>
              </w:rPr>
              <w:t>.</w:t>
            </w:r>
          </w:p>
          <w:p w14:paraId="6DF71348" w14:textId="0FE508EF" w:rsidR="00A00FB3" w:rsidRDefault="00A00FB3" w:rsidP="00A00FB3">
            <w:pPr>
              <w:pStyle w:val="ListParagraph"/>
              <w:ind w:left="360" w:right="-336"/>
              <w:rPr>
                <w:rFonts w:ascii="Calibri Light" w:hAnsi="Calibri Light"/>
                <w:szCs w:val="22"/>
              </w:rPr>
            </w:pPr>
          </w:p>
          <w:p w14:paraId="60947EE1" w14:textId="2D3FF27D" w:rsidR="00A00FB3" w:rsidRDefault="00A00FB3" w:rsidP="00A00FB3">
            <w:pPr>
              <w:pStyle w:val="ListParagraph"/>
              <w:ind w:left="360" w:right="-336"/>
              <w:rPr>
                <w:rFonts w:ascii="Calibri Light" w:hAnsi="Calibri Light"/>
                <w:szCs w:val="22"/>
              </w:rPr>
            </w:pPr>
            <w:r>
              <w:rPr>
                <w:noProof/>
                <w:lang w:eastAsia="en-AU"/>
              </w:rPr>
              <w:drawing>
                <wp:inline distT="0" distB="0" distL="0" distR="0" wp14:anchorId="094678A9" wp14:editId="43F91B95">
                  <wp:extent cx="4592423" cy="2899607"/>
                  <wp:effectExtent l="0" t="0" r="5080" b="0"/>
                  <wp:docPr id="1" name="Picture 1" descr="http://images.akamai.steamusercontent.com/ugc/1119409948175171348/A10ADAAE63F532B849673B96EF1F6B14276ADB53/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images.akamai.steamusercontent.com/ugc/1119409948175171348/A10ADAAE63F532B849673B96EF1F6B14276ADB53/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3108" cy="29379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146987" w14:textId="77777777" w:rsidR="00A00FB3" w:rsidRDefault="00A00FB3" w:rsidP="00A00FB3">
            <w:pPr>
              <w:pStyle w:val="ListParagraph"/>
              <w:ind w:left="360" w:right="-336"/>
              <w:rPr>
                <w:rFonts w:ascii="Calibri Light" w:hAnsi="Calibri Light"/>
                <w:szCs w:val="22"/>
              </w:rPr>
            </w:pPr>
          </w:p>
          <w:p w14:paraId="5C3ECD9E" w14:textId="0AE63FD5" w:rsidR="00A00FB3" w:rsidRPr="00E30844" w:rsidRDefault="00A00FB3" w:rsidP="00DF71E5">
            <w:pPr>
              <w:pStyle w:val="ListParagraph"/>
              <w:numPr>
                <w:ilvl w:val="0"/>
                <w:numId w:val="1"/>
              </w:numPr>
              <w:ind w:right="-336"/>
              <w:rPr>
                <w:rFonts w:ascii="Calibri Light" w:hAnsi="Calibri Light"/>
                <w:sz w:val="22"/>
                <w:szCs w:val="22"/>
              </w:rPr>
            </w:pPr>
            <w:r w:rsidRPr="00E30844">
              <w:rPr>
                <w:rFonts w:ascii="Calibri Light" w:hAnsi="Calibri Light"/>
                <w:sz w:val="22"/>
                <w:szCs w:val="22"/>
              </w:rPr>
              <w:t>What was the opponent thinking?</w:t>
            </w:r>
          </w:p>
          <w:p w14:paraId="4E8E5A82" w14:textId="144429C5" w:rsidR="00B537F4" w:rsidRPr="00E30844" w:rsidRDefault="00B537F4" w:rsidP="00B537F4">
            <w:pPr>
              <w:pStyle w:val="ListParagraph"/>
              <w:ind w:left="360" w:right="-336"/>
              <w:rPr>
                <w:rFonts w:ascii="Calibri Light" w:hAnsi="Calibri Light"/>
                <w:i/>
                <w:color w:val="000000" w:themeColor="text1"/>
                <w:sz w:val="21"/>
                <w:szCs w:val="22"/>
              </w:rPr>
            </w:pPr>
            <w:r w:rsidRPr="00E30844">
              <w:rPr>
                <w:rFonts w:ascii="Calibri Light" w:hAnsi="Calibri Light"/>
                <w:i/>
                <w:color w:val="000000" w:themeColor="text1"/>
                <w:sz w:val="21"/>
                <w:szCs w:val="22"/>
              </w:rPr>
              <w:t>e.g. The opponent was trying to claim a route – New York to Miami.</w:t>
            </w:r>
          </w:p>
          <w:p w14:paraId="1603277C" w14:textId="7D031CFD" w:rsidR="00A00FB3" w:rsidRPr="00E30844" w:rsidRDefault="00A00FB3" w:rsidP="00B537F4">
            <w:pPr>
              <w:pStyle w:val="ListParagraph"/>
              <w:ind w:left="360" w:right="-336"/>
              <w:rPr>
                <w:rFonts w:ascii="Calibri Light" w:hAnsi="Calibri Light"/>
                <w:i/>
                <w:color w:val="000000" w:themeColor="text1"/>
                <w:sz w:val="21"/>
                <w:szCs w:val="22"/>
              </w:rPr>
            </w:pPr>
            <w:r w:rsidRPr="00E30844">
              <w:rPr>
                <w:rFonts w:ascii="Calibri Light" w:hAnsi="Calibri Light"/>
                <w:i/>
                <w:color w:val="000000" w:themeColor="text1"/>
                <w:sz w:val="21"/>
                <w:szCs w:val="22"/>
              </w:rPr>
              <w:tab/>
              <w:t>The opponent was trying to block the player.</w:t>
            </w:r>
          </w:p>
          <w:tbl>
            <w:tblPr>
              <w:tblStyle w:val="TableGrid"/>
              <w:tblW w:w="0" w:type="auto"/>
              <w:tblInd w:w="356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288"/>
            </w:tblGrid>
            <w:tr w:rsidR="00A00FB3" w14:paraId="0A2CB3AB" w14:textId="77777777" w:rsidTr="006015D1">
              <w:trPr>
                <w:trHeight w:val="371"/>
              </w:trPr>
              <w:tc>
                <w:tcPr>
                  <w:tcW w:w="8288" w:type="dxa"/>
                </w:tcPr>
                <w:p w14:paraId="502DDAB8" w14:textId="77777777" w:rsidR="00A00FB3" w:rsidRDefault="00A00FB3" w:rsidP="00A00FB3">
                  <w:pPr>
                    <w:pStyle w:val="ListParagraph"/>
                    <w:ind w:left="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</w:tc>
            </w:tr>
            <w:tr w:rsidR="00A00FB3" w14:paraId="486A8AF1" w14:textId="77777777" w:rsidTr="006015D1">
              <w:trPr>
                <w:trHeight w:val="371"/>
              </w:trPr>
              <w:tc>
                <w:tcPr>
                  <w:tcW w:w="8288" w:type="dxa"/>
                </w:tcPr>
                <w:p w14:paraId="59FFE113" w14:textId="0B723D76" w:rsidR="00A00FB3" w:rsidRDefault="00A00FB3" w:rsidP="00A00FB3">
                  <w:pPr>
                    <w:pStyle w:val="ListParagraph"/>
                    <w:ind w:left="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</w:tc>
            </w:tr>
            <w:tr w:rsidR="00A00FB3" w14:paraId="73645B40" w14:textId="77777777" w:rsidTr="006015D1">
              <w:trPr>
                <w:trHeight w:val="371"/>
              </w:trPr>
              <w:tc>
                <w:tcPr>
                  <w:tcW w:w="8288" w:type="dxa"/>
                </w:tcPr>
                <w:p w14:paraId="66B2C60A" w14:textId="77777777" w:rsidR="00A00FB3" w:rsidRDefault="00A00FB3" w:rsidP="00A00FB3">
                  <w:pPr>
                    <w:pStyle w:val="ListParagraph"/>
                    <w:ind w:left="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</w:tc>
            </w:tr>
            <w:tr w:rsidR="00A00FB3" w14:paraId="23AEC8AB" w14:textId="77777777" w:rsidTr="006015D1">
              <w:trPr>
                <w:trHeight w:val="371"/>
              </w:trPr>
              <w:tc>
                <w:tcPr>
                  <w:tcW w:w="8288" w:type="dxa"/>
                </w:tcPr>
                <w:p w14:paraId="575CF1A2" w14:textId="77777777" w:rsidR="00A00FB3" w:rsidRDefault="00A00FB3" w:rsidP="00A00FB3">
                  <w:pPr>
                    <w:pStyle w:val="ListParagraph"/>
                    <w:ind w:left="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1A168ACC" w14:textId="77777777" w:rsidR="00B537F4" w:rsidRPr="002B37A9" w:rsidRDefault="00B537F4" w:rsidP="00B537F4">
            <w:pPr>
              <w:pStyle w:val="ListParagraph"/>
              <w:ind w:left="360" w:right="-336"/>
              <w:rPr>
                <w:rFonts w:ascii="Calibri Light" w:hAnsi="Calibri Light"/>
                <w:color w:val="000000" w:themeColor="text1"/>
                <w:sz w:val="2"/>
                <w:szCs w:val="22"/>
              </w:rPr>
            </w:pPr>
          </w:p>
          <w:p w14:paraId="5AF59041" w14:textId="77777777" w:rsidR="00F819F8" w:rsidRDefault="00F819F8" w:rsidP="00F819F8">
            <w:pPr>
              <w:pStyle w:val="ListParagraph"/>
              <w:ind w:left="360" w:right="-336"/>
              <w:rPr>
                <w:rFonts w:ascii="Calibri Light" w:hAnsi="Calibri Light"/>
                <w:color w:val="000000" w:themeColor="text1"/>
                <w:szCs w:val="22"/>
              </w:rPr>
            </w:pPr>
          </w:p>
          <w:p w14:paraId="6B7EB081" w14:textId="7E2937F9" w:rsidR="00A00FB3" w:rsidRDefault="00F16FBD" w:rsidP="00DF71E5">
            <w:pPr>
              <w:pStyle w:val="ListParagraph"/>
              <w:numPr>
                <w:ilvl w:val="0"/>
                <w:numId w:val="1"/>
              </w:numPr>
              <w:ind w:right="-336"/>
              <w:rPr>
                <w:rFonts w:ascii="Calibri Light" w:hAnsi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 w:val="22"/>
                <w:szCs w:val="22"/>
              </w:rPr>
              <w:t>How</w:t>
            </w:r>
            <w:r w:rsidR="002B37A9">
              <w:rPr>
                <w:rFonts w:ascii="Calibri Light" w:hAnsi="Calibri Light"/>
                <w:color w:val="000000" w:themeColor="text1"/>
                <w:sz w:val="22"/>
                <w:szCs w:val="22"/>
              </w:rPr>
              <w:t xml:space="preserve"> informative was the visualisation shown?</w:t>
            </w:r>
          </w:p>
          <w:p w14:paraId="50F653FE" w14:textId="77777777" w:rsidR="002B37A9" w:rsidRPr="002B37A9" w:rsidRDefault="002B37A9" w:rsidP="002B37A9">
            <w:pPr>
              <w:pStyle w:val="ListParagraph"/>
              <w:ind w:left="360" w:right="-336"/>
              <w:rPr>
                <w:rFonts w:ascii="Calibri Light" w:hAnsi="Calibri Light"/>
                <w:color w:val="000000" w:themeColor="text1"/>
                <w:sz w:val="2"/>
                <w:szCs w:val="22"/>
              </w:rPr>
            </w:pP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97"/>
              <w:gridCol w:w="793"/>
              <w:gridCol w:w="812"/>
              <w:gridCol w:w="1958"/>
              <w:gridCol w:w="804"/>
              <w:gridCol w:w="802"/>
              <w:gridCol w:w="1592"/>
            </w:tblGrid>
            <w:tr w:rsidR="002B37A9" w:rsidRPr="00F825C9" w14:paraId="6621BFA1" w14:textId="77777777" w:rsidTr="002B37A9">
              <w:trPr>
                <w:trHeight w:val="838"/>
              </w:trPr>
              <w:tc>
                <w:tcPr>
                  <w:tcW w:w="8358" w:type="dxa"/>
                  <w:gridSpan w:val="7"/>
                  <w:tcBorders>
                    <w:bottom w:val="nil"/>
                  </w:tcBorders>
                </w:tcPr>
                <w:p w14:paraId="3D96A738" w14:textId="77777777" w:rsidR="002B37A9" w:rsidRPr="00F14C57" w:rsidRDefault="002B37A9" w:rsidP="006015D1">
                  <w:pPr>
                    <w:pStyle w:val="ListParagraph"/>
                    <w:ind w:left="0" w:right="46"/>
                    <w:rPr>
                      <w:rFonts w:ascii="Calibri Light" w:hAnsi="Calibri Light"/>
                      <w:sz w:val="10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490" w:type="dxa"/>
                    <w:tblBorders>
                      <w:top w:val="none" w:sz="0" w:space="0" w:color="auto"/>
                      <w:bottom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200"/>
                    <w:gridCol w:w="1200"/>
                    <w:gridCol w:w="1200"/>
                    <w:gridCol w:w="1200"/>
                    <w:gridCol w:w="1200"/>
                    <w:gridCol w:w="1200"/>
                  </w:tblGrid>
                  <w:tr w:rsidR="002B37A9" w14:paraId="164E280F" w14:textId="77777777" w:rsidTr="006015D1">
                    <w:tc>
                      <w:tcPr>
                        <w:tcW w:w="1200" w:type="dxa"/>
                      </w:tcPr>
                      <w:p w14:paraId="5799DE9E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44FE33FB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671D0331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5F1054ED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1096F80B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0AB67FB6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</w:tr>
                  <w:tr w:rsidR="002B37A9" w14:paraId="4989C71C" w14:textId="77777777" w:rsidTr="006015D1">
                    <w:tc>
                      <w:tcPr>
                        <w:tcW w:w="1200" w:type="dxa"/>
                      </w:tcPr>
                      <w:p w14:paraId="4F63911A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39C2817D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75EE7997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58BB863F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2D1A0A69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  <w:tc>
                      <w:tcPr>
                        <w:tcW w:w="1200" w:type="dxa"/>
                      </w:tcPr>
                      <w:p w14:paraId="5B0E2AB8" w14:textId="77777777" w:rsidR="002B37A9" w:rsidRPr="00F825C9" w:rsidRDefault="002B37A9" w:rsidP="006015D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</w:p>
                    </w:tc>
                  </w:tr>
                </w:tbl>
                <w:p w14:paraId="45A85716" w14:textId="77777777" w:rsidR="002B37A9" w:rsidRPr="00F825C9" w:rsidRDefault="002B37A9" w:rsidP="006015D1">
                  <w:pPr>
                    <w:pStyle w:val="ListParagraph"/>
                    <w:ind w:left="0" w:right="46"/>
                    <w:rPr>
                      <w:rFonts w:ascii="Calibri Light" w:hAnsi="Calibri Light"/>
                      <w:sz w:val="2"/>
                      <w:szCs w:val="22"/>
                    </w:rPr>
                  </w:pPr>
                  <w:r>
                    <w:rPr>
                      <w:rFonts w:ascii="Calibri Light" w:hAnsi="Calibri Light"/>
                      <w:sz w:val="2"/>
                      <w:szCs w:val="22"/>
                    </w:rPr>
                    <w:t xml:space="preserve"> </w:t>
                  </w:r>
                </w:p>
              </w:tc>
            </w:tr>
            <w:tr w:rsidR="002B37A9" w:rsidRPr="00734FD4" w14:paraId="7337659D" w14:textId="77777777" w:rsidTr="006015D1">
              <w:tc>
                <w:tcPr>
                  <w:tcW w:w="15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7C17F1F" w14:textId="61C15568" w:rsidR="002B37A9" w:rsidRPr="00734FD4" w:rsidRDefault="002B37A9" w:rsidP="006015D1">
                  <w:pPr>
                    <w:pStyle w:val="ListParagraph"/>
                    <w:ind w:left="0" w:right="46"/>
                    <w:jc w:val="center"/>
                    <w:rPr>
                      <w:rFonts w:ascii="Calibri Light" w:hAnsi="Calibri Light"/>
                      <w:sz w:val="20"/>
                      <w:szCs w:val="22"/>
                    </w:rPr>
                  </w:pPr>
                  <w:r>
                    <w:rPr>
                      <w:rFonts w:asciiTheme="majorHAnsi" w:hAnsiTheme="majorHAnsi" w:cstheme="majorHAnsi"/>
                      <w:sz w:val="20"/>
                      <w:szCs w:val="20"/>
                    </w:rPr>
                    <w:t>Not informative at all</w:t>
                  </w:r>
                </w:p>
              </w:tc>
              <w:tc>
                <w:tcPr>
                  <w:tcW w:w="79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53696DD" w14:textId="77777777" w:rsidR="002B37A9" w:rsidRDefault="002B37A9" w:rsidP="006015D1">
                  <w:pPr>
                    <w:pStyle w:val="ListParagraph"/>
                    <w:ind w:left="0" w:right="46"/>
                    <w:jc w:val="center"/>
                    <w:rPr>
                      <w:rFonts w:ascii="Calibri Light" w:hAnsi="Calibri Light"/>
                      <w:sz w:val="22"/>
                      <w:szCs w:val="22"/>
                    </w:rPr>
                  </w:pPr>
                </w:p>
              </w:tc>
              <w:tc>
                <w:tcPr>
                  <w:tcW w:w="81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466484" w14:textId="77777777" w:rsidR="002B37A9" w:rsidRDefault="002B37A9" w:rsidP="006015D1">
                  <w:pPr>
                    <w:pStyle w:val="ListParagraph"/>
                    <w:ind w:left="0" w:right="46"/>
                    <w:jc w:val="center"/>
                    <w:rPr>
                      <w:rFonts w:ascii="Calibri Light" w:hAnsi="Calibri Light"/>
                      <w:sz w:val="22"/>
                      <w:szCs w:val="22"/>
                    </w:rPr>
                  </w:pPr>
                </w:p>
              </w:tc>
              <w:tc>
                <w:tcPr>
                  <w:tcW w:w="195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8AF9B1" w14:textId="77777777" w:rsidR="002B37A9" w:rsidRDefault="002B37A9" w:rsidP="006015D1">
                  <w:pPr>
                    <w:pStyle w:val="ListParagraph"/>
                    <w:ind w:left="0" w:right="46"/>
                    <w:jc w:val="center"/>
                    <w:rPr>
                      <w:rFonts w:ascii="Calibri Light" w:hAnsi="Calibri Light"/>
                      <w:sz w:val="22"/>
                      <w:szCs w:val="22"/>
                    </w:rPr>
                  </w:pPr>
                </w:p>
              </w:tc>
              <w:tc>
                <w:tcPr>
                  <w:tcW w:w="80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399B7B1" w14:textId="77777777" w:rsidR="002B37A9" w:rsidRDefault="002B37A9" w:rsidP="006015D1">
                  <w:pPr>
                    <w:pStyle w:val="ListParagraph"/>
                    <w:ind w:left="0" w:right="46"/>
                    <w:jc w:val="center"/>
                    <w:rPr>
                      <w:rFonts w:ascii="Calibri Light" w:hAnsi="Calibri Light"/>
                      <w:sz w:val="22"/>
                      <w:szCs w:val="22"/>
                    </w:rPr>
                  </w:pPr>
                </w:p>
              </w:tc>
              <w:tc>
                <w:tcPr>
                  <w:tcW w:w="8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B28EA93" w14:textId="77777777" w:rsidR="002B37A9" w:rsidRDefault="002B37A9" w:rsidP="006015D1">
                  <w:pPr>
                    <w:pStyle w:val="ListParagraph"/>
                    <w:ind w:left="0" w:right="46"/>
                    <w:jc w:val="center"/>
                    <w:rPr>
                      <w:rFonts w:ascii="Calibri Light" w:hAnsi="Calibri Light"/>
                      <w:sz w:val="22"/>
                      <w:szCs w:val="22"/>
                    </w:rPr>
                  </w:pPr>
                </w:p>
              </w:tc>
              <w:tc>
                <w:tcPr>
                  <w:tcW w:w="159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BBBEB1B" w14:textId="6C34BBB7" w:rsidR="002B37A9" w:rsidRPr="00734FD4" w:rsidRDefault="002B37A9" w:rsidP="006015D1">
                  <w:pPr>
                    <w:jc w:val="center"/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ajorHAnsi"/>
                      <w:noProof/>
                      <w:sz w:val="20"/>
                      <w:szCs w:val="20"/>
                    </w:rPr>
                    <w:t>Extremely informative</w:t>
                  </w:r>
                </w:p>
              </w:tc>
            </w:tr>
          </w:tbl>
          <w:p w14:paraId="771D1E2A" w14:textId="554FAD85" w:rsidR="00A00FB3" w:rsidRPr="00A00FB3" w:rsidRDefault="000137AA" w:rsidP="00DF71E5">
            <w:pPr>
              <w:pStyle w:val="ListParagraph"/>
              <w:numPr>
                <w:ilvl w:val="0"/>
                <w:numId w:val="1"/>
              </w:numPr>
              <w:ind w:right="-336"/>
              <w:rPr>
                <w:rFonts w:ascii="Calibri Light" w:hAnsi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 w:val="22"/>
                <w:szCs w:val="22"/>
              </w:rPr>
              <w:t xml:space="preserve">On the scale of 1 to 10, how </w:t>
            </w:r>
            <w:r w:rsidR="00BA39F1">
              <w:rPr>
                <w:rFonts w:ascii="Calibri Light" w:hAnsi="Calibri Light"/>
                <w:color w:val="000000" w:themeColor="text1"/>
                <w:sz w:val="22"/>
                <w:szCs w:val="22"/>
              </w:rPr>
              <w:t>well can you tell</w:t>
            </w:r>
            <w:r>
              <w:rPr>
                <w:rFonts w:ascii="Calibri Light" w:hAnsi="Calibri Light"/>
                <w:color w:val="000000" w:themeColor="text1"/>
                <w:sz w:val="22"/>
                <w:szCs w:val="22"/>
              </w:rPr>
              <w:t xml:space="preserve"> </w:t>
            </w:r>
            <w:r w:rsidR="00BA39F1">
              <w:rPr>
                <w:rFonts w:ascii="Calibri Light" w:hAnsi="Calibri Light"/>
                <w:color w:val="000000" w:themeColor="text1"/>
                <w:sz w:val="22"/>
                <w:szCs w:val="22"/>
              </w:rPr>
              <w:t xml:space="preserve">the opponent’s intentions </w:t>
            </w:r>
            <w:r>
              <w:rPr>
                <w:rFonts w:ascii="Calibri Light" w:hAnsi="Calibri Light"/>
                <w:color w:val="000000" w:themeColor="text1"/>
                <w:sz w:val="22"/>
                <w:szCs w:val="22"/>
              </w:rPr>
              <w:t>using the visualisation shown.</w:t>
            </w:r>
          </w:p>
          <w:tbl>
            <w:tblPr>
              <w:tblStyle w:val="TableGrid"/>
              <w:tblW w:w="0" w:type="auto"/>
              <w:tblInd w:w="321" w:type="dxa"/>
              <w:tblLook w:val="04A0" w:firstRow="1" w:lastRow="0" w:firstColumn="1" w:lastColumn="0" w:noHBand="0" w:noVBand="1"/>
            </w:tblPr>
            <w:tblGrid>
              <w:gridCol w:w="847"/>
              <w:gridCol w:w="846"/>
              <w:gridCol w:w="846"/>
              <w:gridCol w:w="847"/>
              <w:gridCol w:w="846"/>
              <w:gridCol w:w="846"/>
              <w:gridCol w:w="847"/>
              <w:gridCol w:w="846"/>
              <w:gridCol w:w="846"/>
              <w:gridCol w:w="847"/>
            </w:tblGrid>
            <w:tr w:rsidR="0092747C" w:rsidRPr="004949A8" w14:paraId="05189266" w14:textId="77777777" w:rsidTr="002B37A9"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8A9A4D1" w14:textId="70D0C0BD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8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F24BBDD" w14:textId="137F0262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F481A9A" w14:textId="0A8B167D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C314F99" w14:textId="14EA6552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8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AC78FA1" w14:textId="7F3DBF32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8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4DDCE4E" w14:textId="7EDCDB25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C4076BA" w14:textId="79D00F8D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8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017A917" w14:textId="3DF190D4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84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6BECA5F" w14:textId="774DF18D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84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0667162" w14:textId="04389494" w:rsidR="0092747C" w:rsidRPr="004949A8" w:rsidRDefault="004949A8" w:rsidP="004949A8">
                  <w:pPr>
                    <w:jc w:val="center"/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</w:pPr>
                  <w:r w:rsidRPr="004949A8">
                    <w:rPr>
                      <w:rFonts w:ascii="Calibri Light" w:hAnsi="Calibri Light"/>
                      <w:b/>
                      <w:color w:val="000000" w:themeColor="text1"/>
                      <w:sz w:val="20"/>
                      <w:szCs w:val="20"/>
                    </w:rPr>
                    <w:t>10</w:t>
                  </w:r>
                </w:p>
              </w:tc>
            </w:tr>
          </w:tbl>
          <w:p w14:paraId="15010F9E" w14:textId="5AFC0510" w:rsidR="002B37A9" w:rsidRPr="002B37A9" w:rsidRDefault="002B37A9" w:rsidP="00DF71E5">
            <w:pPr>
              <w:pStyle w:val="ListParagraph"/>
              <w:numPr>
                <w:ilvl w:val="0"/>
                <w:numId w:val="1"/>
              </w:numPr>
              <w:ind w:right="-336"/>
              <w:rPr>
                <w:rFonts w:ascii="Calibri Light" w:hAnsi="Calibri Light"/>
                <w:color w:val="000000" w:themeColor="text1"/>
                <w:sz w:val="22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 w:val="22"/>
                <w:szCs w:val="22"/>
              </w:rPr>
              <w:t>Further comments:</w:t>
            </w:r>
          </w:p>
          <w:tbl>
            <w:tblPr>
              <w:tblStyle w:val="TableGrid"/>
              <w:tblW w:w="0" w:type="auto"/>
              <w:tblInd w:w="356" w:type="dxa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288"/>
            </w:tblGrid>
            <w:tr w:rsidR="002B37A9" w14:paraId="02BBB925" w14:textId="77777777" w:rsidTr="006015D1">
              <w:trPr>
                <w:trHeight w:val="371"/>
              </w:trPr>
              <w:tc>
                <w:tcPr>
                  <w:tcW w:w="8288" w:type="dxa"/>
                </w:tcPr>
                <w:p w14:paraId="6AE588BD" w14:textId="77777777" w:rsidR="002B37A9" w:rsidRDefault="002B37A9" w:rsidP="006015D1">
                  <w:pPr>
                    <w:pStyle w:val="ListParagraph"/>
                    <w:ind w:left="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</w:tc>
            </w:tr>
            <w:tr w:rsidR="002B37A9" w14:paraId="67BEE9E9" w14:textId="77777777" w:rsidTr="006015D1">
              <w:trPr>
                <w:trHeight w:val="371"/>
              </w:trPr>
              <w:tc>
                <w:tcPr>
                  <w:tcW w:w="8288" w:type="dxa"/>
                </w:tcPr>
                <w:p w14:paraId="76BA64EE" w14:textId="77777777" w:rsidR="002B37A9" w:rsidRDefault="002B37A9" w:rsidP="006015D1">
                  <w:pPr>
                    <w:pStyle w:val="ListParagraph"/>
                    <w:ind w:left="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683CD70B" w14:textId="77777777" w:rsidR="002B37A9" w:rsidRPr="00955129" w:rsidRDefault="002B37A9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</w:tbl>
    <w:p w14:paraId="18D1E8FC" w14:textId="49697A29" w:rsidR="006015D1" w:rsidRPr="004949A8" w:rsidRDefault="00DD2889" w:rsidP="006015D1">
      <w:pPr>
        <w:ind w:right="-336"/>
        <w:rPr>
          <w:rFonts w:ascii="Calibri Light" w:hAnsi="Calibri Light"/>
          <w:sz w:val="2"/>
          <w:szCs w:val="22"/>
        </w:rPr>
      </w:pPr>
      <w:r>
        <w:rPr>
          <w:rFonts w:ascii="Calibri Light" w:hAnsi="Calibri Light"/>
          <w:sz w:val="2"/>
          <w:szCs w:val="22"/>
        </w:rPr>
        <w:t>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4AF7D63" w14:textId="77777777" w:rsidTr="006015D1">
        <w:tc>
          <w:tcPr>
            <w:tcW w:w="9010" w:type="dxa"/>
          </w:tcPr>
          <w:p w14:paraId="4B75E3C3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5B69E314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6AA8A4D6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41DDA0B4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71FBBA7A" w14:textId="77777777" w:rsidR="00864D51" w:rsidRDefault="00864D51" w:rsidP="00DF71E5">
                  <w:pPr>
                    <w:pStyle w:val="ListParagraph"/>
                    <w:numPr>
                      <w:ilvl w:val="0"/>
                      <w:numId w:val="3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12DC7DD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345958B4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2ACCF0D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6E6AEC09" wp14:editId="16EDFC86">
                        <wp:extent cx="4592423" cy="2899607"/>
                        <wp:effectExtent l="0" t="0" r="5080" b="0"/>
                        <wp:docPr id="13" name="Picture 13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A90018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196C5A0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3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30284618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1415DEB0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529C18E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60CC2DB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F352437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973815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1AE626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4BB54B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5309F4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A02B6EF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55C51D2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21BBC114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3AEAE34C" w14:textId="77777777" w:rsidR="00864D51" w:rsidRDefault="00864D51" w:rsidP="00DF71E5">
                  <w:pPr>
                    <w:pStyle w:val="ListParagraph"/>
                    <w:numPr>
                      <w:ilvl w:val="0"/>
                      <w:numId w:val="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601EBBF1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5BEBDBEF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161CE485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76E00C87" w14:textId="77777777" w:rsidTr="00864D51">
                          <w:tc>
                            <w:tcPr>
                              <w:tcW w:w="1200" w:type="dxa"/>
                            </w:tcPr>
                            <w:p w14:paraId="6D777F3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C58EE2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AB4067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7699A1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94A26E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CC4042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7908C586" w14:textId="77777777" w:rsidTr="00864D51">
                          <w:tc>
                            <w:tcPr>
                              <w:tcW w:w="1200" w:type="dxa"/>
                            </w:tcPr>
                            <w:p w14:paraId="0C4D985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7DB3BC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090C47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CCCEEA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CEC611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354D8A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608EA8BA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40590A2C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2613D0A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76F5A9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5F3F26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A85C0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7E01C63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BADEE9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A7BF0B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32E81985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06620534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D27CD8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B03543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9C3462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66530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78B203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F60739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23F40F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FAB5CA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0D68B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977722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796E4B9E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16A952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757E14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4A7DBF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0E88E4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76AF65B4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46A2B28D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5C61BC19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489FAA8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2C79E659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2B401ED1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26D228FA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0F62C34E" w14:textId="77777777" w:rsidR="00864D51" w:rsidRDefault="00864D51" w:rsidP="00DF71E5">
                  <w:pPr>
                    <w:pStyle w:val="ListParagraph"/>
                    <w:numPr>
                      <w:ilvl w:val="0"/>
                      <w:numId w:val="4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5AEB4FF1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066AAC5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4DB1EF5A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677AB9F0" wp14:editId="6A3C1216">
                        <wp:extent cx="4592423" cy="2899607"/>
                        <wp:effectExtent l="0" t="0" r="5080" b="0"/>
                        <wp:docPr id="43" name="Picture 43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E383AD8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0E364092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4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5257DB2F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0F80721E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0E3F643A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DA6ACC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A01E5E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0F4CA4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42C766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5DCD6E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9486F4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8C6AF8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1AE31C6B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15C5EBD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64F689EC" w14:textId="77777777" w:rsidR="00864D51" w:rsidRDefault="00864D51" w:rsidP="00DF71E5">
                  <w:pPr>
                    <w:pStyle w:val="ListParagraph"/>
                    <w:numPr>
                      <w:ilvl w:val="0"/>
                      <w:numId w:val="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6116209D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1DC50DEF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28EE06DF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6CA7295E" w14:textId="77777777" w:rsidTr="00864D51">
                          <w:tc>
                            <w:tcPr>
                              <w:tcW w:w="1200" w:type="dxa"/>
                            </w:tcPr>
                            <w:p w14:paraId="4E8A58B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C79B40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3FB503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B40731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28C2CE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6A32AA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0D57E9F8" w14:textId="77777777" w:rsidTr="00864D51">
                          <w:tc>
                            <w:tcPr>
                              <w:tcW w:w="1200" w:type="dxa"/>
                            </w:tcPr>
                            <w:p w14:paraId="63EAF50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7C8084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FF3799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A8C8D3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D125E6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4BBA28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00B79468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60480DB0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BB44D7D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F0D743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2301BD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AA9C029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D3D9454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E70242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F2818B1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4741F0CA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60E360B5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7BF616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4098FF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DE4590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C3970F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2B059E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275AB0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72F7A5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75686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A32D02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A67F30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0E01E1B0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090A496A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93BDFE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940D783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AAF118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798AA83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27094F9E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22D903B9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6B5E7C72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7A709B35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5FB4ABB3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7E232A37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77F6E41F" w14:textId="77777777" w:rsidR="00864D51" w:rsidRDefault="00864D51" w:rsidP="00DF71E5">
                  <w:pPr>
                    <w:pStyle w:val="ListParagraph"/>
                    <w:numPr>
                      <w:ilvl w:val="0"/>
                      <w:numId w:val="5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559A721F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2118E8A7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53A21CE4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2617892D" wp14:editId="6FF64D4D">
                        <wp:extent cx="4592423" cy="2899607"/>
                        <wp:effectExtent l="0" t="0" r="5080" b="0"/>
                        <wp:docPr id="44" name="Picture 44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D3B48F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366A37E4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5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23EF06B6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23E148A3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358C450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4AC6AD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C26CB8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13FEAF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5B26A47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75A7E77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A3331C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8A417D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90877C0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04E6FB4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2C41EC25" w14:textId="77777777" w:rsidR="00864D51" w:rsidRDefault="00864D51" w:rsidP="00DF71E5">
                  <w:pPr>
                    <w:pStyle w:val="ListParagraph"/>
                    <w:numPr>
                      <w:ilvl w:val="0"/>
                      <w:numId w:val="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780D00C2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6B9BFC3E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25E310F5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7EEBDE72" w14:textId="77777777" w:rsidTr="00864D51">
                          <w:tc>
                            <w:tcPr>
                              <w:tcW w:w="1200" w:type="dxa"/>
                            </w:tcPr>
                            <w:p w14:paraId="130E51D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7672A0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BC3545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F87374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160053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BB5F7B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76155FA4" w14:textId="77777777" w:rsidTr="00864D51">
                          <w:tc>
                            <w:tcPr>
                              <w:tcW w:w="1200" w:type="dxa"/>
                            </w:tcPr>
                            <w:p w14:paraId="39C1AE8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65064B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5341F0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B98823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4C7D31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0FAF1A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D031DD3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6712DD8E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A28D97F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C2CCA74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D5FC4D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E1054E3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9552F2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29BD685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F818688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59CA7BBB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12B39C66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7F9AB6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031223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7F9D69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6A962E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B44E74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D6A609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07949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EDC064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9E985B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BBB8F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0F839F2B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44B6935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77DEB3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C16749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B3E9CE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4842F9C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4B679464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7A7F2AA9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5EB2554C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7B947E5E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1C654D33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67E4BCB3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458B3429" w14:textId="77777777" w:rsidR="00864D51" w:rsidRDefault="00864D51" w:rsidP="00DF71E5">
                  <w:pPr>
                    <w:pStyle w:val="ListParagraph"/>
                    <w:numPr>
                      <w:ilvl w:val="0"/>
                      <w:numId w:val="6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85CF552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13BF7E5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4A1F35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4D2813D7" wp14:editId="158DFFC4">
                        <wp:extent cx="4592423" cy="2899607"/>
                        <wp:effectExtent l="0" t="0" r="5080" b="0"/>
                        <wp:docPr id="45" name="Picture 45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4023BA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4B69191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6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3AFB27BD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5030631D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0984DD6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B57272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E62A46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92F8087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2B3EBB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949790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204EE9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B658DF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241DBDE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539C924A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38A4F507" w14:textId="77777777" w:rsidR="00864D51" w:rsidRDefault="00864D51" w:rsidP="00DF71E5">
                  <w:pPr>
                    <w:pStyle w:val="ListParagraph"/>
                    <w:numPr>
                      <w:ilvl w:val="0"/>
                      <w:numId w:val="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2B58E6B6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0496B57E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0C978D71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27FCE4E1" w14:textId="77777777" w:rsidTr="00864D51">
                          <w:tc>
                            <w:tcPr>
                              <w:tcW w:w="1200" w:type="dxa"/>
                            </w:tcPr>
                            <w:p w14:paraId="2D19D9C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3C57EB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A9A116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399C89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DB07F6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715522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240B5974" w14:textId="77777777" w:rsidTr="00864D51">
                          <w:tc>
                            <w:tcPr>
                              <w:tcW w:w="1200" w:type="dxa"/>
                            </w:tcPr>
                            <w:p w14:paraId="2BE54F4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71E16F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8644EA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B2A7B1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7C014B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EE78CA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627383DE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3569600A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4BD4E16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D69550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EF6F0B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883C4C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21FC5B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7F15173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FCEA3A8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26962ACA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6373EAAD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9F441F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A93EF4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8507B3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294052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96CC7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B2DB6A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3C5404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140615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DE386F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CBCD63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70FEED19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D0715E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EDADAC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670B39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3E0E9A9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0CA66E5E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7ABF6A7E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744F6A0B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AE6D393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25A41851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84DE6F5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0E6FBFB1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16F1F683" w14:textId="77777777" w:rsidR="00864D51" w:rsidRDefault="00864D51" w:rsidP="00DF71E5">
                  <w:pPr>
                    <w:pStyle w:val="ListParagraph"/>
                    <w:numPr>
                      <w:ilvl w:val="0"/>
                      <w:numId w:val="7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5B8AB3BD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31E43AE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B176B3C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701995F5" wp14:editId="209ABBBC">
                        <wp:extent cx="4592423" cy="2899607"/>
                        <wp:effectExtent l="0" t="0" r="5080" b="0"/>
                        <wp:docPr id="46" name="Picture 46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C79D4E7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8E9A8B6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7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66FA45A0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2A4E0077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4D427BA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D7499F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4005DC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A8FA6D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2898D0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D1A3C5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2449B9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1F5157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0D10EBC3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5D315967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493F9BC9" w14:textId="77777777" w:rsidR="00864D51" w:rsidRDefault="00864D51" w:rsidP="00DF71E5">
                  <w:pPr>
                    <w:pStyle w:val="ListParagraph"/>
                    <w:numPr>
                      <w:ilvl w:val="0"/>
                      <w:numId w:val="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28483FEB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25D2EA4B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76C8E24D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118CB220" w14:textId="77777777" w:rsidTr="00864D51">
                          <w:tc>
                            <w:tcPr>
                              <w:tcW w:w="1200" w:type="dxa"/>
                            </w:tcPr>
                            <w:p w14:paraId="139E8C3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4754D7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32A301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482C17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7458C9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22E33F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327054E4" w14:textId="77777777" w:rsidTr="00864D51">
                          <w:tc>
                            <w:tcPr>
                              <w:tcW w:w="1200" w:type="dxa"/>
                            </w:tcPr>
                            <w:p w14:paraId="5D9A20D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CEB6A5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E5B845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7EFE2E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8DFA84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747A42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1A756C92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352A6ACF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772FD24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16602E8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18A33E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F70D6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9C9E27D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102A69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DBC8AED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37505055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35DB0ED8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F268B2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4B4E21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A53139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22F29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7C0DB2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CA33FD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D5773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14C78B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BED8D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D90C4C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2FD53FA0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6927495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2F697B9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63621D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3351367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5BE3E7B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7D7839CA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278257A0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304022C3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4E686539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73D24D90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15D65663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08FA7982" w14:textId="77777777" w:rsidR="00864D51" w:rsidRDefault="00864D51" w:rsidP="00DF71E5">
                  <w:pPr>
                    <w:pStyle w:val="ListParagraph"/>
                    <w:numPr>
                      <w:ilvl w:val="0"/>
                      <w:numId w:val="8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C14304B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D8D6C55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3581F6D6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5ABCE303" wp14:editId="1B5DDC22">
                        <wp:extent cx="4592423" cy="2899607"/>
                        <wp:effectExtent l="0" t="0" r="5080" b="0"/>
                        <wp:docPr id="47" name="Picture 47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5E7304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1331684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8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3FF384D1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7C3B2EF9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7FC629A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585F9A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0B24B83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038737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85478F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307ABBF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9366803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BB210A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0740E02F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5EE51B2D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16507EB8" w14:textId="77777777" w:rsidR="00864D51" w:rsidRDefault="00864D51" w:rsidP="00DF71E5">
                  <w:pPr>
                    <w:pStyle w:val="ListParagraph"/>
                    <w:numPr>
                      <w:ilvl w:val="0"/>
                      <w:numId w:val="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291A0581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22968181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6651E33A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55EEE739" w14:textId="77777777" w:rsidTr="00864D51">
                          <w:tc>
                            <w:tcPr>
                              <w:tcW w:w="1200" w:type="dxa"/>
                            </w:tcPr>
                            <w:p w14:paraId="6E871F3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0C506C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1A0CD2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0EAAC4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5E0F81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29A565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5A4F2073" w14:textId="77777777" w:rsidTr="00864D51">
                          <w:tc>
                            <w:tcPr>
                              <w:tcW w:w="1200" w:type="dxa"/>
                            </w:tcPr>
                            <w:p w14:paraId="4929689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49D945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C50854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815CD0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768913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198B47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89CCDF9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25C1DA77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2F3069C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05152DB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AE480A5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B27DF54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AF8BDB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095319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69C5050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18E6D310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22276AA0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3BB96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044347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39D1B0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22FA6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1ECAB2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F6F462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AE1E14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68BA48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6348D9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927AD1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5D3242DB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49F6ECB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C3BB76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F3216F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0E2FDDF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7FA91D4F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4F9DCD1A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1AF8866D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003561E0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4B49B1FB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F7F8586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79776F6D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3244CF7C" w14:textId="77777777" w:rsidR="00864D51" w:rsidRDefault="00864D51" w:rsidP="00DF71E5">
                  <w:pPr>
                    <w:pStyle w:val="ListParagraph"/>
                    <w:numPr>
                      <w:ilvl w:val="0"/>
                      <w:numId w:val="9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4D8A76F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569C099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3B27DB04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75FAAB0B" wp14:editId="2C80CE57">
                        <wp:extent cx="4592423" cy="2899607"/>
                        <wp:effectExtent l="0" t="0" r="5080" b="0"/>
                        <wp:docPr id="48" name="Picture 48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309EC0B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EB10F54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9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59A5DF3C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4B71E9D9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611685A8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C24F6A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6AA2AA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81271F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FB9318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9341FE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27405E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EAD892B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81302C6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4C5E44F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5787A851" w14:textId="77777777" w:rsidR="00864D51" w:rsidRDefault="00864D51" w:rsidP="00DF71E5">
                  <w:pPr>
                    <w:pStyle w:val="ListParagraph"/>
                    <w:numPr>
                      <w:ilvl w:val="0"/>
                      <w:numId w:val="9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0A51124E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621052EC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6337FCDF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747D33B1" w14:textId="77777777" w:rsidTr="00864D51">
                          <w:tc>
                            <w:tcPr>
                              <w:tcW w:w="1200" w:type="dxa"/>
                            </w:tcPr>
                            <w:p w14:paraId="75ECDC3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AC9F93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16A599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7FAFE6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2FF3A8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475C11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517C1FA9" w14:textId="77777777" w:rsidTr="00864D51">
                          <w:tc>
                            <w:tcPr>
                              <w:tcW w:w="1200" w:type="dxa"/>
                            </w:tcPr>
                            <w:p w14:paraId="0235112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8E0B93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02DA8C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2B1B80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6EEED6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715FC4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1D77781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10D03C17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74A1761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06FB07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7D0AE7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BC2467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7168D1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72F6BD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14A0C8D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1F9E010C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9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79C23671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B9ADB4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DBE21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47C742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804FA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67CE44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04E687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B0B3E1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95967B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5ECF19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DFDB98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2AAF902D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9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6A32536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C3AE36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535379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7B5D19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5A15645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1D3EDBB6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35AC52B6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6A57CAA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2EEDD880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53A366AB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126D77CC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0D97B341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0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FC4704D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E14E979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034DCD4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0C9976D9" wp14:editId="76711CF9">
                        <wp:extent cx="4592423" cy="2899607"/>
                        <wp:effectExtent l="0" t="0" r="5080" b="0"/>
                        <wp:docPr id="49" name="Picture 49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AC9F709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116FBFA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0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39CD58EC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15D92AEE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7E19C91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750B41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1B421F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E4394E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D9567C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6887FA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9A2BF2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7BC30A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38BD7CB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46E2490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721994C5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0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5A6D3EFA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025A113C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2C15EEF0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1A4FCB5B" w14:textId="77777777" w:rsidTr="00864D51">
                          <w:tc>
                            <w:tcPr>
                              <w:tcW w:w="1200" w:type="dxa"/>
                            </w:tcPr>
                            <w:p w14:paraId="607C392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8A9E12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82EF69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CB7213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882792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06E80C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79AFDE1C" w14:textId="77777777" w:rsidTr="00864D51">
                          <w:tc>
                            <w:tcPr>
                              <w:tcW w:w="1200" w:type="dxa"/>
                            </w:tcPr>
                            <w:p w14:paraId="0239333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76E473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CAF672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014D69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A78A0F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0C3FC3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6AE8DC58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487E76D0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453E89D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20FA342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F6EBC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7BEF73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4200535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B746325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B0C78AE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36A0EDF8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0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601CB3E6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6D605D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BAB765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BE7513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42305E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EA5D90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B842CF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8BE2C3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2B3191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BD567E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5001B1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482E5745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0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FB550D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4D6CE4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76E7DA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9EA2A8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4D60AEA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7327A9A0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227B59F9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56EB0A4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7137697D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3B5AAEBC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1CE6D275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75B69968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1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928127B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159E18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402D1690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5E24A3A6" wp14:editId="3EA70CA5">
                        <wp:extent cx="4592423" cy="2899607"/>
                        <wp:effectExtent l="0" t="0" r="5080" b="0"/>
                        <wp:docPr id="50" name="Picture 50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CC76017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7BE1AAA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1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4311AA19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17B75FB8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5699A52C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0DFD92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E5334D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F626F4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BB3036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91F956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CBDC8D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D95893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7CDB87E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6A2B86F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22E4F591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1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44AD749F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5AA31514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4D5FD366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4B93F290" w14:textId="77777777" w:rsidTr="00864D51">
                          <w:tc>
                            <w:tcPr>
                              <w:tcW w:w="1200" w:type="dxa"/>
                            </w:tcPr>
                            <w:p w14:paraId="703DCF8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E4EBE2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DE2288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83A742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586C83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EBBF43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6FA10C2D" w14:textId="77777777" w:rsidTr="00864D51">
                          <w:tc>
                            <w:tcPr>
                              <w:tcW w:w="1200" w:type="dxa"/>
                            </w:tcPr>
                            <w:p w14:paraId="05CD545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129087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E35761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3FF720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9C60FB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E55E0E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105CFEAE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6321A856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6C7F20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655C6D2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3B911C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DEAB3B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FFD397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09256B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9162F4D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1D43E5C1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1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158B0CB8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0D1CFE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2223B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4C0156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80274B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144C8A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6D29AA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883559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177CE7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C39473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C6DA62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1273A253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1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66A3894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926F57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A4DB183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AD57747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719FDCCF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2745C9C7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64BA8C79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3C8ADA6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63ABEF9F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FB6D081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735B816E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0B4B0ADD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2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58EC7CC0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37AC1F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7710ADD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18813F64" wp14:editId="31699E7E">
                        <wp:extent cx="4592423" cy="2899607"/>
                        <wp:effectExtent l="0" t="0" r="5080" b="0"/>
                        <wp:docPr id="52" name="Picture 52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6BA6EBD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9373A2E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2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76BFB14D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3301D8D3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3C5B1AC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8E7E83F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BA6E7C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23DE5D4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86B21B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D15CD2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B0A1C9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0F8275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0DF844A6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086E3BB8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07F5CA27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2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7B58F881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354C9CBA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1F4271DD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6A8B5A08" w14:textId="77777777" w:rsidTr="00864D51">
                          <w:tc>
                            <w:tcPr>
                              <w:tcW w:w="1200" w:type="dxa"/>
                            </w:tcPr>
                            <w:p w14:paraId="5316EEA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1CE151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A0C1BC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D93586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8B2FB2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558CBB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4D2B8512" w14:textId="77777777" w:rsidTr="00864D51">
                          <w:tc>
                            <w:tcPr>
                              <w:tcW w:w="1200" w:type="dxa"/>
                            </w:tcPr>
                            <w:p w14:paraId="7F09D42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71D921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479A09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911C75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A187D2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8868F1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199CF416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6C86595D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7254FE7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D7743E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375FAB1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01F547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F7E599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2FD0E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E6F3D0F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791F3AB8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2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672F5108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E1CA17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B6A955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2EF046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689352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8C88FC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14190A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B562C3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EABE4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F9184B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9DA77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1D448BF5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2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1BD1AA4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9B9E6A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C43FB4C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57DF59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70C7118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136B1FFC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56536662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1199DA2B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588B915F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62590B95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6DD6F5E2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7F2201C4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3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56AABA15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EB19776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E0C6FEC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6AA3DDA7" wp14:editId="2B7B47EE">
                        <wp:extent cx="4592423" cy="2899607"/>
                        <wp:effectExtent l="0" t="0" r="5080" b="0"/>
                        <wp:docPr id="53" name="Picture 53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E2E737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4711A2E8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3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0AA37AF9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3CB14A05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3417B3E9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871780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62E9BE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C5DD12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CD6E46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51F4CE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A4443B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B0642F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7E5B318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321478C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566B75EA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73976E3E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64D3F6F9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136D315E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2A7BE9BD" w14:textId="77777777" w:rsidTr="00864D51">
                          <w:tc>
                            <w:tcPr>
                              <w:tcW w:w="1200" w:type="dxa"/>
                            </w:tcPr>
                            <w:p w14:paraId="5F0BABE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DCEA51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B9F697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D9D265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0D3941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FE6208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77D9EE58" w14:textId="77777777" w:rsidTr="00864D51">
                          <w:tc>
                            <w:tcPr>
                              <w:tcW w:w="1200" w:type="dxa"/>
                            </w:tcPr>
                            <w:p w14:paraId="6EC2BEB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01A6DA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0ECB7E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457901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E3F187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59A9F3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7E99941C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49358F07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2B69197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0FC0D3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094F6F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D41E3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D987A7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A0676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AAB6D9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26BCE479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318E6779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795C32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76BCCA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D96688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E34B85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78FDAE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4CCF9A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693391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901052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72EDFE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C4FEEF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3F245138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684ABE88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F4C970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CF8E4D8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67C6344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37014B3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3CCEBDED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7AC3D563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DC1B184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45DE3F42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7EC7266B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4BB73683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28672132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4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7713C5B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E252395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1D2F1A2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4EB31A8D" wp14:editId="480E80B1">
                        <wp:extent cx="4592423" cy="2899607"/>
                        <wp:effectExtent l="0" t="0" r="5080" b="0"/>
                        <wp:docPr id="54" name="Picture 54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48C99E9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0F9531E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4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47F666B6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52CF3287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8FFBE9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1D239C9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C6F77F7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63EA5E7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E3EBEB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B5A320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BD24B6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828445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DA3255A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66DCC85B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3EFF4305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61BAE93C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13902DC4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5A929B81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36250019" w14:textId="77777777" w:rsidTr="00864D51">
                          <w:tc>
                            <w:tcPr>
                              <w:tcW w:w="1200" w:type="dxa"/>
                            </w:tcPr>
                            <w:p w14:paraId="4564959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ECC2AC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993165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ACC40C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8DEB95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379E3C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20518B6E" w14:textId="77777777" w:rsidTr="00864D51">
                          <w:tc>
                            <w:tcPr>
                              <w:tcW w:w="1200" w:type="dxa"/>
                            </w:tcPr>
                            <w:p w14:paraId="448183A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7A40C2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B72613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E089E9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BBA2E9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0999E1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735EB69A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0E9D5E8A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D388528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5917E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0F73152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62BCAF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915433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FC0494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EC820C0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4640801E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0F653D54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7FCA4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87FD54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B266D5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C3EA82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AC5EDD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642D6E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3B4EC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74A39F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9E23A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ECB7C1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39EE7C6F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651C7A8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D287BA7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E2E628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095641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487E05D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0DC2A1D5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619EBCC3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42D43269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21BC5DC8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F233042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3E03D198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02227072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5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E4084E0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C367FD0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1D2117A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338C9BC5" wp14:editId="3440AF75">
                        <wp:extent cx="4592423" cy="2899607"/>
                        <wp:effectExtent l="0" t="0" r="5080" b="0"/>
                        <wp:docPr id="55" name="Picture 55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2F530AB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358BE33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5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5E859F90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47474CE0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CE1FB0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55D06F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B11671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468946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AFA1E2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5ABCD9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AAF713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86375E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47982C31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33E43762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552D6D70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4ACC3C6D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087DD563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1836FA2A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79FFE1E6" w14:textId="77777777" w:rsidTr="00864D51">
                          <w:tc>
                            <w:tcPr>
                              <w:tcW w:w="1200" w:type="dxa"/>
                            </w:tcPr>
                            <w:p w14:paraId="1027EB9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6849FA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8EE515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9B357D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03E8A4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A4BD38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37E37104" w14:textId="77777777" w:rsidTr="00864D51">
                          <w:tc>
                            <w:tcPr>
                              <w:tcW w:w="1200" w:type="dxa"/>
                            </w:tcPr>
                            <w:p w14:paraId="688A234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679066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BF8926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A15A7E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BD80A8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A180E2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B737C8C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673B9186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E6FF83A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892AAE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DB4287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381BD1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340F7D9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E711268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2DBD9B4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734AB84A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5A61A092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48CDD5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B13AF7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3F3AC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BFAAE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D0C575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80061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375831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E328C5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43F3CB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90971D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6E59DBDA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1D6BE53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85419B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7D1E11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F443C8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19B4894B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0CFE3425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6C6221A6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15C61D63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0BB1D079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5B9D24FE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13240213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2D91C595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6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4C55A664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CDD2C30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BF4E975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6770567C" wp14:editId="5BB2CD1B">
                        <wp:extent cx="4592423" cy="2899607"/>
                        <wp:effectExtent l="0" t="0" r="5080" b="0"/>
                        <wp:docPr id="56" name="Picture 56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DACF3F0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0F170E24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6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0286274A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6F9DFBCD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7E4AC7C8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AD1D0F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E41630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5DF300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16F3CF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D806354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9D1C43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381E8EF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F61059C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7821222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2A278B48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4A1718A8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732EB1E8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7319B427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3E18519A" w14:textId="77777777" w:rsidTr="00864D51">
                          <w:tc>
                            <w:tcPr>
                              <w:tcW w:w="1200" w:type="dxa"/>
                            </w:tcPr>
                            <w:p w14:paraId="3C21352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101E6A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0FB40D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1F2F7E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11C5E0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8505D4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1046843A" w14:textId="77777777" w:rsidTr="00864D51">
                          <w:tc>
                            <w:tcPr>
                              <w:tcW w:w="1200" w:type="dxa"/>
                            </w:tcPr>
                            <w:p w14:paraId="45FF59E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028243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F03430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B2E472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96D133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887E41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7C4B6355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3EA31FB3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16BFF33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72A335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900C5C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DB06B7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416832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B326D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9E70477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1303E109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33D9B39E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6DCC2E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E2EE1D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79A52C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666E1E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F44E0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E63365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F289DD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43C331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4801DF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2098FA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41CC9116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3369FB9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FE6C6E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F8EF18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3E6928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9D45DEB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54EE78CD" w14:textId="0C6111A5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16F252B6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430E4ED0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695BDF17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3A3B30F7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4916B2A2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0A5C8CA8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7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B8CC25B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208CED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6F2CC6B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06CFCFCA" wp14:editId="6D63312D">
                        <wp:extent cx="4592423" cy="2899607"/>
                        <wp:effectExtent l="0" t="0" r="5080" b="0"/>
                        <wp:docPr id="57" name="Picture 57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B98E9F5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4454389E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7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6E0CCC5A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7C08996B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7030C83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0F2A07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BE57A39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B03CD3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4ADC52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D8EA71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68FA2A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972075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F5F3CDA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43AE57C7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126A4C4E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12FE0C1A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172DC544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37230B07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470030DD" w14:textId="77777777" w:rsidTr="00864D51">
                          <w:tc>
                            <w:tcPr>
                              <w:tcW w:w="1200" w:type="dxa"/>
                            </w:tcPr>
                            <w:p w14:paraId="566ACD4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A511BE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4A8D00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B41653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6D51D0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8C7E09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36C20139" w14:textId="77777777" w:rsidTr="00864D51">
                          <w:tc>
                            <w:tcPr>
                              <w:tcW w:w="1200" w:type="dxa"/>
                            </w:tcPr>
                            <w:p w14:paraId="6D5F5B9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E4A5AE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58DDA5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DFDD24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D79FBF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BC3EF5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4BB5C405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14934E29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1F58630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329BA0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2D2692D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19938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93D7405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598A35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BBFB519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722A38B5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3F7F6948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8CE725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3052D6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8AA976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807C2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28CF0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F9BCD2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719800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851248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BF2E0F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FACB3E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15F6D55D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4B9FE00C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963FAF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6B7CFC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F631209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74AA6CA4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77134B43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5B563CBE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096AA55B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16653711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5D37AC69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40F97EBC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74B2FE0C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8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1C8FE09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6C6537E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17DF9C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3E7FC6E4" wp14:editId="46FDF570">
                        <wp:extent cx="4592423" cy="2899607"/>
                        <wp:effectExtent l="0" t="0" r="5080" b="0"/>
                        <wp:docPr id="58" name="Picture 58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8E3AAB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11A335D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8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35311F53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388B70E5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60DAA94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876CE7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92120B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F9DF08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092B32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6F0023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303E1CC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6EED23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56FA2A12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562CE202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12E74F08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4ECF9363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65563C63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0C56209F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189BEF04" w14:textId="77777777" w:rsidTr="00864D51">
                          <w:tc>
                            <w:tcPr>
                              <w:tcW w:w="1200" w:type="dxa"/>
                            </w:tcPr>
                            <w:p w14:paraId="5F2E3D9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BFCBA4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983A82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AD8043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C26969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F6CB656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5D1E4EAC" w14:textId="77777777" w:rsidTr="00864D51">
                          <w:tc>
                            <w:tcPr>
                              <w:tcW w:w="1200" w:type="dxa"/>
                            </w:tcPr>
                            <w:p w14:paraId="312D23E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BC7184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FFB40F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4F765F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210B89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685266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6EBD0ADA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22B5BD78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8579116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65BAC8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3BB509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40E903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BF30A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ABB142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600AB3B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31325F90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7A3A4D6B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488EF4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4505A1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99C584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F4742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619423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0DA1A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FFF589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1F55E6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34A52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7B0F1D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29B9084B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5AA6497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A7FF9F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0D3193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85CF29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1D7C3492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1C35F654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65766EA2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752D49D5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0B7F193E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7B8B5F8C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4413B443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575CF8D5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9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24C2E2C4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3823572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54931C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42F735E6" wp14:editId="20DB7DF1">
                        <wp:extent cx="4592423" cy="2899607"/>
                        <wp:effectExtent l="0" t="0" r="5080" b="0"/>
                        <wp:docPr id="59" name="Picture 59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4067CB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77EAB2B8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19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01D738EE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38AFAE25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3291A8B0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6B8975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D14E5B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9012C8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0F302E7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5BCA42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AA3C4C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5C3265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57C1F8F6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4778E54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0401EFC7" w14:textId="77777777" w:rsidR="00864D51" w:rsidRDefault="00864D51" w:rsidP="00DF71E5">
                  <w:pPr>
                    <w:pStyle w:val="ListParagraph"/>
                    <w:numPr>
                      <w:ilvl w:val="0"/>
                      <w:numId w:val="19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5958643B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63F0404A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2F0A1B74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70832762" w14:textId="77777777" w:rsidTr="00864D51">
                          <w:tc>
                            <w:tcPr>
                              <w:tcW w:w="1200" w:type="dxa"/>
                            </w:tcPr>
                            <w:p w14:paraId="31CBF9D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93BCE7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66CC1F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55ACC1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7539B1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D7299C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1FEADE2B" w14:textId="77777777" w:rsidTr="00864D51">
                          <w:tc>
                            <w:tcPr>
                              <w:tcW w:w="1200" w:type="dxa"/>
                            </w:tcPr>
                            <w:p w14:paraId="728AD99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3CAE4A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9B2B05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722B82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9FF171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A24C6C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1059E699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007A7A5D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DF4661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A9BB582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28EED8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03B41D1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C58A66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FF3743D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9BF06F4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75B4EC57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19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672E4FF7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8DBCC6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33D681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5CFA1B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97C7F8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835AD9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517F9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799198E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7761190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78C84E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4D33F3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76BEAF23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19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39569D0C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C51CDF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637263A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AD3B0EC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7CC24666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019CE860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1424D40F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38BBB53E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63E7F054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4D61F07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7DD9643E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1F537E1D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0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119DA67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37DC8047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131FBFC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17E7A938" wp14:editId="2D538537">
                        <wp:extent cx="4592423" cy="2899607"/>
                        <wp:effectExtent l="0" t="0" r="5080" b="0"/>
                        <wp:docPr id="60" name="Picture 60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59CC45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3A26317A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20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6644DB4D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7A9E0BD6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5129E9A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C38FC0B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2FD237C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FF61D6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5AB722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EB1CA5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3C3C9D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D46E4C9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7923EAC3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71F245FB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767393DC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0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4AFC4B7E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0F3E463E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4BE90241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5BBAB5D8" w14:textId="77777777" w:rsidTr="00864D51">
                          <w:tc>
                            <w:tcPr>
                              <w:tcW w:w="1200" w:type="dxa"/>
                            </w:tcPr>
                            <w:p w14:paraId="45085D8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CF86BF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153BD5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493E3A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891AC8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795751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3AA0CEBE" w14:textId="77777777" w:rsidTr="00864D51">
                          <w:tc>
                            <w:tcPr>
                              <w:tcW w:w="1200" w:type="dxa"/>
                            </w:tcPr>
                            <w:p w14:paraId="24DF174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D8CE9A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1EC132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8A8234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55D24C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15951B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46283321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7169C1A5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319766A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2E09BB2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C1D7AD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7BE3C8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BDE6AFD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EBB4525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158A974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0136D68C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20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5D81C162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FD1793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245AA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7B74B1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C8A84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5ED8C9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53773C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B610A2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4CF863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85C8BD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16CFF0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55E4ABC2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20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0E1306D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09E258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4336327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AFA023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26F95FA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45DB303B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7FA6135B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4F6F65ED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2141773B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49C669E6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630CF301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16F772B2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1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2DF7CA37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61578A0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50C14108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02D35598" wp14:editId="00874EBC">
                        <wp:extent cx="4592423" cy="2899607"/>
                        <wp:effectExtent l="0" t="0" r="5080" b="0"/>
                        <wp:docPr id="62" name="Picture 62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0E89E82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715A976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21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3512CB3D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2D0BC5EB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24502AD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7B48B48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4B8B89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28934BB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032DCFA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D8F07DF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213735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F83104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F3DC141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6F2BA7DD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78D3AD89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1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6BB56278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52FDF53D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288F7F9E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3178F427" w14:textId="77777777" w:rsidTr="00864D51">
                          <w:tc>
                            <w:tcPr>
                              <w:tcW w:w="1200" w:type="dxa"/>
                            </w:tcPr>
                            <w:p w14:paraId="241FAB2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DF5364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330367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BA5F94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959CDD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53BC81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214E14D5" w14:textId="77777777" w:rsidTr="00864D51">
                          <w:tc>
                            <w:tcPr>
                              <w:tcW w:w="1200" w:type="dxa"/>
                            </w:tcPr>
                            <w:p w14:paraId="083B3A1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32F2CA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3D0453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7FC9E0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14687B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9D090C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4B81F0C1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7088383E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3B61480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B3D6F8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EED7A91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78400AB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E1A5A7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40E5A5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5AD32F1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34E2838E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21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7D5986D9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DDC11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6467046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74DCEE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F0814F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41A254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A14AF79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69C5B8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770D23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3E59D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9091AE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6E9733DB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21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48FC908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9AD50AB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3AB5E367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C4268A9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EE1AF3F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4B16EE72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3855A261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99E48A5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4843452B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CD8515C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0B62B1CD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20CD922B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2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096D3518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3D9A9969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EFC13C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644BBD11" wp14:editId="48A12CD6">
                        <wp:extent cx="4592423" cy="2899607"/>
                        <wp:effectExtent l="0" t="0" r="5080" b="0"/>
                        <wp:docPr id="63" name="Picture 63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78EBF4F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A4E1EA1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22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41F9D3AA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2839FE0C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7F2B4AF8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3D3CB4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40427B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AE811EB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CDD2C39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E75161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6A343D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BF6659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106F6D79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1DC77BEC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08E9D2B9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2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0D45A959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75DE1EF9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447E8044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5C458878" w14:textId="77777777" w:rsidTr="00864D51">
                          <w:tc>
                            <w:tcPr>
                              <w:tcW w:w="1200" w:type="dxa"/>
                            </w:tcPr>
                            <w:p w14:paraId="440B8EB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A6FC0E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C491CE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BE613A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48D73D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1A1EE7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34CBBBE9" w14:textId="77777777" w:rsidTr="00864D51">
                          <w:tc>
                            <w:tcPr>
                              <w:tcW w:w="1200" w:type="dxa"/>
                            </w:tcPr>
                            <w:p w14:paraId="72914380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9D7728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9513D3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CA7670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D29AE1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308D47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06F4BC07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407566B9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5572CC4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C5D5436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37482D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7CD640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D83312B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D02032D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140DD44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72F2AC0F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22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1C23E618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2BFA80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9DA94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474AE8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B57B2A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E6C989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725B07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BF0A5F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A1CE16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1002E6C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F019E5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283ED793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22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07F24DF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DE0E65E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CB11D9A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75A5977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1C98791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46001953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3D5EDD42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398F0E9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7B5AF2CE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01A95AD0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6523D710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449F2896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3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28E4E4E0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02D2BCE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0FF67427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2AFE74E1" wp14:editId="7ED69D12">
                        <wp:extent cx="4592423" cy="2899607"/>
                        <wp:effectExtent l="0" t="0" r="5080" b="0"/>
                        <wp:docPr id="64" name="Picture 64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CD2A872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38952B08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23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4DA09112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23EA3E1A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4CCB4625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C5D27C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5D82E23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D4EDF4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1D1BC73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16EC6E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55583FB1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6375F85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59042FE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7A66CE01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54FA045B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16860AFA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466F7AC2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2F5FCC39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53C7B6B7" w14:textId="77777777" w:rsidTr="00864D51">
                          <w:tc>
                            <w:tcPr>
                              <w:tcW w:w="1200" w:type="dxa"/>
                            </w:tcPr>
                            <w:p w14:paraId="092A716A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C4DA6A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9FF48E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19BD56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255A47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A92FB83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41F9A18F" w14:textId="77777777" w:rsidTr="00864D51">
                          <w:tc>
                            <w:tcPr>
                              <w:tcW w:w="1200" w:type="dxa"/>
                            </w:tcPr>
                            <w:p w14:paraId="2FB97A6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99A694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3C6E10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FB2AD0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4A4617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13D2679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0B7CE3B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7113BF06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C54FB3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58F5D18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7F33E1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9A26A39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6D1F36E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F74C449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9B1223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1D944231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2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69066F10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BBC12C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928AF2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8D590F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426327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86B9D1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37606E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1F357F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F831B6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3BE91A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0E7D5E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36DF98B9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23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0C847E24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AF2B7D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4A205EE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1E7F149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56E68908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779747C5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7D8F8D7C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0B635A65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0733C21D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2E8D5E73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3D0445AE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3CBC9919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4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2A4A321E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B718129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4C75010C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67F1EC11" wp14:editId="46FA296F">
                        <wp:extent cx="4592423" cy="2899607"/>
                        <wp:effectExtent l="0" t="0" r="5080" b="0"/>
                        <wp:docPr id="65" name="Picture 65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FB60CA4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460FBCE7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24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64CED523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6DD39D24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45354D8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A4070D3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358B3CA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8EB3B8F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D24A7D9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CF63A3A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26B28DB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2481570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40B11C2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27B4FBCC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652C7D0D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76C6418C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25EAEF68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2ECD924B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20796427" w14:textId="77777777" w:rsidTr="00864D51">
                          <w:tc>
                            <w:tcPr>
                              <w:tcW w:w="1200" w:type="dxa"/>
                            </w:tcPr>
                            <w:p w14:paraId="1F72199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74CA79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2C6681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093BCD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EBFEAA1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399059F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7BADB433" w14:textId="77777777" w:rsidTr="00864D51">
                          <w:tc>
                            <w:tcPr>
                              <w:tcW w:w="1200" w:type="dxa"/>
                            </w:tcPr>
                            <w:p w14:paraId="6C03F94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F7EA26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8286D07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1EBA73E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87BDF78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338F8C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51E6FFAA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263BC60F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0EF29AB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21E6A8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3E8811F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9AE6D3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39F85A1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9D65E5C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FEEC657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5E29E7BE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2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29CF0FB8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8AC4A0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49FC40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02F4AAF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150D9C5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BF04E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C2BDD7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9DB475B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C4D1D44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5687DD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4AF72AD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079ADA84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24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3B28D5D2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ABDB72B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1CA491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89FB407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1863857A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16434A7D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0CEB652E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02D6FE6E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3D95576D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115997F8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864D51" w14:paraId="0FD8AA84" w14:textId="77777777" w:rsidTr="00864D51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26929357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5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02B2D5F" w14:textId="77777777" w:rsidR="00864D51" w:rsidRPr="00DD288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3787B43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701DACCD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061256C2" wp14:editId="08970AED">
                        <wp:extent cx="4592423" cy="2899607"/>
                        <wp:effectExtent l="0" t="0" r="5080" b="0"/>
                        <wp:docPr id="66" name="Picture 66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D7B313B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3A1C688B" w14:textId="77777777" w:rsidR="00864D51" w:rsidRPr="00E30844" w:rsidRDefault="00864D51" w:rsidP="00DF71E5">
                  <w:pPr>
                    <w:pStyle w:val="ListParagraph"/>
                    <w:numPr>
                      <w:ilvl w:val="0"/>
                      <w:numId w:val="25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6EE37A9A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27E36B8B" w14:textId="77777777" w:rsidR="00864D51" w:rsidRPr="00E30844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01F476B6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AA1883D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75CE07E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A7AE2D6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1773A86F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11D2DD2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75B562B8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4B11675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4A9913F2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6D9F025A" w14:textId="77777777" w:rsidR="00864D51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082A35ED" w14:textId="77777777" w:rsidR="00864D51" w:rsidRDefault="00864D51" w:rsidP="00DF71E5">
                  <w:pPr>
                    <w:pStyle w:val="ListParagraph"/>
                    <w:numPr>
                      <w:ilvl w:val="0"/>
                      <w:numId w:val="2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5663890E" w14:textId="77777777" w:rsidR="00864D51" w:rsidRPr="002B37A9" w:rsidRDefault="00864D51" w:rsidP="00864D51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864D51" w:rsidRPr="00F825C9" w14:paraId="35A79C42" w14:textId="77777777" w:rsidTr="00864D51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438DD49F" w14:textId="77777777" w:rsidR="00864D51" w:rsidRPr="00F14C57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864D51" w14:paraId="5BB894C4" w14:textId="77777777" w:rsidTr="00864D51">
                          <w:tc>
                            <w:tcPr>
                              <w:tcW w:w="1200" w:type="dxa"/>
                            </w:tcPr>
                            <w:p w14:paraId="3322BF3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70F5B14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325F8E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2CA088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BB5609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847208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864D51" w14:paraId="4D2B2889" w14:textId="77777777" w:rsidTr="00864D51">
                          <w:tc>
                            <w:tcPr>
                              <w:tcW w:w="1200" w:type="dxa"/>
                            </w:tcPr>
                            <w:p w14:paraId="5330116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6193D7D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158DBC5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8F3FC0C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31905EB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4204CCA2" w14:textId="77777777" w:rsidR="00864D51" w:rsidRPr="00F825C9" w:rsidRDefault="00864D51" w:rsidP="00864D51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0BBEE6C4" w14:textId="77777777" w:rsidR="00864D51" w:rsidRPr="00F825C9" w:rsidRDefault="00864D51" w:rsidP="00864D51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864D51" w:rsidRPr="00734FD4" w14:paraId="7DEB3197" w14:textId="77777777" w:rsidTr="00864D51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A226C83" w14:textId="77777777" w:rsidR="00864D51" w:rsidRPr="00734FD4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A9C3F2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CCED330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5889BBA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4CAE665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6F57087" w14:textId="77777777" w:rsidR="00864D51" w:rsidRDefault="00864D51" w:rsidP="00864D51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EAE1F4" w14:textId="77777777" w:rsidR="00864D51" w:rsidRPr="00734FD4" w:rsidRDefault="00864D51" w:rsidP="00864D51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42DA7A0C" w14:textId="77777777" w:rsidR="00864D51" w:rsidRPr="00A00FB3" w:rsidRDefault="00864D51" w:rsidP="00DF71E5">
                  <w:pPr>
                    <w:pStyle w:val="ListParagraph"/>
                    <w:numPr>
                      <w:ilvl w:val="0"/>
                      <w:numId w:val="2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864D51" w:rsidRPr="004949A8" w14:paraId="3C1B61B1" w14:textId="77777777" w:rsidTr="00864D51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288F28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ACC1807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2C2A43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231D4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E26652A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203BD38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47EF9B1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63DC7F3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B2CAE8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C2FAD62" w14:textId="77777777" w:rsidR="00864D51" w:rsidRPr="004949A8" w:rsidRDefault="00864D51" w:rsidP="00864D51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017F9C05" w14:textId="77777777" w:rsidR="00864D51" w:rsidRPr="002B37A9" w:rsidRDefault="00864D51" w:rsidP="00DF71E5">
                  <w:pPr>
                    <w:pStyle w:val="ListParagraph"/>
                    <w:numPr>
                      <w:ilvl w:val="0"/>
                      <w:numId w:val="25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864D51" w14:paraId="35C64DC8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79121B1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864D51" w14:paraId="6689B2BD" w14:textId="77777777" w:rsidTr="00864D51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3A2C5C4" w14:textId="77777777" w:rsidR="00864D51" w:rsidRDefault="00864D51" w:rsidP="00864D51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4B9AE1E3" w14:textId="77777777" w:rsidR="00864D51" w:rsidRPr="00955129" w:rsidRDefault="00864D51" w:rsidP="00864D51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4BBC496C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6A3EF03E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5169FDEB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0B936C7E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18560E7B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3E1526" w14:paraId="29814DC2" w14:textId="77777777" w:rsidTr="000F75A2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4F4AA23B" w14:textId="77777777" w:rsidR="003E1526" w:rsidRDefault="003E1526" w:rsidP="00DF71E5">
                  <w:pPr>
                    <w:pStyle w:val="ListParagraph"/>
                    <w:numPr>
                      <w:ilvl w:val="0"/>
                      <w:numId w:val="26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7D3E9948" w14:textId="77777777" w:rsidR="003E1526" w:rsidRPr="00DD288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658B55EA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2D6BEE77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6090C9F7" wp14:editId="2DA0F54E">
                        <wp:extent cx="4592423" cy="2899607"/>
                        <wp:effectExtent l="0" t="0" r="5080" b="0"/>
                        <wp:docPr id="69" name="Picture 69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0A819C2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BF0E8BD" w14:textId="77777777" w:rsidR="003E1526" w:rsidRPr="00E30844" w:rsidRDefault="003E1526" w:rsidP="00DF71E5">
                  <w:pPr>
                    <w:pStyle w:val="ListParagraph"/>
                    <w:numPr>
                      <w:ilvl w:val="0"/>
                      <w:numId w:val="26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141D7C85" w14:textId="77777777" w:rsidR="003E1526" w:rsidRPr="00E30844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4A3EB67C" w14:textId="77777777" w:rsidR="003E1526" w:rsidRPr="00E30844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3E1526" w14:paraId="00B6DB95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2EB876A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1D2E753C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2129017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2EBE2822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A544A96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08959456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016750F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6D6854CC" w14:textId="77777777" w:rsidR="003E1526" w:rsidRPr="002B37A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568A00BB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074AF20F" w14:textId="77777777" w:rsidR="003E1526" w:rsidRDefault="003E1526" w:rsidP="00DF71E5">
                  <w:pPr>
                    <w:pStyle w:val="ListParagraph"/>
                    <w:numPr>
                      <w:ilvl w:val="0"/>
                      <w:numId w:val="2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6134E10B" w14:textId="77777777" w:rsidR="003E1526" w:rsidRPr="002B37A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3E1526" w:rsidRPr="00F825C9" w14:paraId="470BFF78" w14:textId="77777777" w:rsidTr="000F75A2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44AA5AA8" w14:textId="77777777" w:rsidR="003E1526" w:rsidRPr="00F14C57" w:rsidRDefault="003E1526" w:rsidP="003E1526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3E1526" w14:paraId="5CEB16A7" w14:textId="77777777" w:rsidTr="000F75A2">
                          <w:tc>
                            <w:tcPr>
                              <w:tcW w:w="1200" w:type="dxa"/>
                            </w:tcPr>
                            <w:p w14:paraId="5664BBF1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18AEF61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A0E4C7A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198E86C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321933B4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BE14A46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3E1526" w14:paraId="491E1898" w14:textId="77777777" w:rsidTr="000F75A2">
                          <w:tc>
                            <w:tcPr>
                              <w:tcW w:w="1200" w:type="dxa"/>
                            </w:tcPr>
                            <w:p w14:paraId="41D0D97D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4345B91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7A98445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D44268D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A87E71B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AB9E89F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22A24A60" w14:textId="77777777" w:rsidR="003E1526" w:rsidRPr="00F825C9" w:rsidRDefault="003E1526" w:rsidP="003E1526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3E1526" w:rsidRPr="00734FD4" w14:paraId="0484E310" w14:textId="77777777" w:rsidTr="000F75A2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2547A15" w14:textId="77777777" w:rsidR="003E1526" w:rsidRPr="00734FD4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DDC4926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6EF289F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FF6324F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2F4AC4E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F83219A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4ACCEC3" w14:textId="77777777" w:rsidR="003E1526" w:rsidRPr="00734FD4" w:rsidRDefault="003E1526" w:rsidP="003E1526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79079694" w14:textId="77777777" w:rsidR="003E1526" w:rsidRPr="00A00FB3" w:rsidRDefault="003E1526" w:rsidP="00DF71E5">
                  <w:pPr>
                    <w:pStyle w:val="ListParagraph"/>
                    <w:numPr>
                      <w:ilvl w:val="0"/>
                      <w:numId w:val="2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3E1526" w:rsidRPr="004949A8" w14:paraId="0C3833EA" w14:textId="77777777" w:rsidTr="000F75A2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28ADB1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A9C37F1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61AEDD2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2225FE4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BC57610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14EFB30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E071CD4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1E9DA4C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368360F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FEE8384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632C61CF" w14:textId="77777777" w:rsidR="003E1526" w:rsidRPr="002B37A9" w:rsidRDefault="003E1526" w:rsidP="00DF71E5">
                  <w:pPr>
                    <w:pStyle w:val="ListParagraph"/>
                    <w:numPr>
                      <w:ilvl w:val="0"/>
                      <w:numId w:val="26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3E1526" w14:paraId="02D1A0A8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8B13F2E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6E9786E5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3F0CF172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461EDFEC" w14:textId="77777777" w:rsidR="003E1526" w:rsidRPr="00955129" w:rsidRDefault="003E1526" w:rsidP="003E1526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7E6F8BE0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6015D1" w14:paraId="0D3F8403" w14:textId="77777777" w:rsidTr="006015D1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25782566" w14:textId="77777777" w:rsidR="006015D1" w:rsidRPr="00457A5C" w:rsidRDefault="006015D1" w:rsidP="006015D1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58B82547" w14:textId="77777777" w:rsidR="006015D1" w:rsidRPr="004949A8" w:rsidRDefault="006015D1" w:rsidP="006015D1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6015D1" w14:paraId="25462C4F" w14:textId="77777777" w:rsidTr="006015D1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3E1526" w14:paraId="268A4B64" w14:textId="77777777" w:rsidTr="000F75A2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312CF002" w14:textId="77777777" w:rsidR="003E1526" w:rsidRDefault="003E1526" w:rsidP="00DF71E5">
                  <w:pPr>
                    <w:pStyle w:val="ListParagraph"/>
                    <w:numPr>
                      <w:ilvl w:val="0"/>
                      <w:numId w:val="27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24003BF8" w14:textId="77777777" w:rsidR="003E1526" w:rsidRPr="00DD288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38096F43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5CFE32D5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227B0A74" wp14:editId="654CD6C9">
                        <wp:extent cx="4592423" cy="2899607"/>
                        <wp:effectExtent l="0" t="0" r="5080" b="0"/>
                        <wp:docPr id="70" name="Picture 70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EF0F8E3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1D88D856" w14:textId="77777777" w:rsidR="003E1526" w:rsidRPr="00E30844" w:rsidRDefault="003E1526" w:rsidP="00DF71E5">
                  <w:pPr>
                    <w:pStyle w:val="ListParagraph"/>
                    <w:numPr>
                      <w:ilvl w:val="0"/>
                      <w:numId w:val="27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25E013BD" w14:textId="77777777" w:rsidR="003E1526" w:rsidRPr="00E30844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206211DA" w14:textId="77777777" w:rsidR="003E1526" w:rsidRPr="00E30844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3E1526" w14:paraId="3DAE42C8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D53AA04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246F17F4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144B8B6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1642BC8E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4F6AC74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04178B48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94841F8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164707E0" w14:textId="77777777" w:rsidR="003E1526" w:rsidRPr="002B37A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3E05D120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00348DAC" w14:textId="77777777" w:rsidR="003E1526" w:rsidRDefault="003E1526" w:rsidP="00DF71E5">
                  <w:pPr>
                    <w:pStyle w:val="ListParagraph"/>
                    <w:numPr>
                      <w:ilvl w:val="0"/>
                      <w:numId w:val="2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7B2BB92D" w14:textId="77777777" w:rsidR="003E1526" w:rsidRPr="002B37A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3E1526" w:rsidRPr="00F825C9" w14:paraId="38FE66D4" w14:textId="77777777" w:rsidTr="000F75A2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576BEE4E" w14:textId="77777777" w:rsidR="003E1526" w:rsidRPr="00F14C57" w:rsidRDefault="003E1526" w:rsidP="003E1526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3E1526" w14:paraId="6761FA42" w14:textId="77777777" w:rsidTr="000F75A2">
                          <w:tc>
                            <w:tcPr>
                              <w:tcW w:w="1200" w:type="dxa"/>
                            </w:tcPr>
                            <w:p w14:paraId="62A21168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E82B245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6FE0C0E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B217332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D4CED41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B3690E9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3E1526" w14:paraId="13DFB47F" w14:textId="77777777" w:rsidTr="000F75A2">
                          <w:tc>
                            <w:tcPr>
                              <w:tcW w:w="1200" w:type="dxa"/>
                            </w:tcPr>
                            <w:p w14:paraId="34CA97FC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B356880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AF6DB0E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B3E78C8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6AC828D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319124C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081C192C" w14:textId="77777777" w:rsidR="003E1526" w:rsidRPr="00F825C9" w:rsidRDefault="003E1526" w:rsidP="003E1526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3E1526" w:rsidRPr="00734FD4" w14:paraId="514D0B44" w14:textId="77777777" w:rsidTr="000F75A2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2BBB58D" w14:textId="77777777" w:rsidR="003E1526" w:rsidRPr="00734FD4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630903B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019EF24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DF80B67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FDA214A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E3C20E5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3C6EBB4" w14:textId="77777777" w:rsidR="003E1526" w:rsidRPr="00734FD4" w:rsidRDefault="003E1526" w:rsidP="003E1526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13B6165C" w14:textId="77777777" w:rsidR="003E1526" w:rsidRPr="00A00FB3" w:rsidRDefault="003E1526" w:rsidP="00DF71E5">
                  <w:pPr>
                    <w:pStyle w:val="ListParagraph"/>
                    <w:numPr>
                      <w:ilvl w:val="0"/>
                      <w:numId w:val="2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3E1526" w:rsidRPr="004949A8" w14:paraId="0AD936E6" w14:textId="77777777" w:rsidTr="000F75A2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B84750E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38B6551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5BA95FE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218E246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FAD8FB0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06E413B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0C95CA8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7F48C58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BB8FAB6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27703CA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4A1BD937" w14:textId="77777777" w:rsidR="003E1526" w:rsidRPr="002B37A9" w:rsidRDefault="003E1526" w:rsidP="00DF71E5">
                  <w:pPr>
                    <w:pStyle w:val="ListParagraph"/>
                    <w:numPr>
                      <w:ilvl w:val="0"/>
                      <w:numId w:val="27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3E1526" w14:paraId="3971A48A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2968EDA5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4B9B5DEF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7C2148E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226F6534" w14:textId="77777777" w:rsidR="003E1526" w:rsidRPr="00955129" w:rsidRDefault="003E1526" w:rsidP="003E1526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5885EF9D" w14:textId="77777777" w:rsidR="006015D1" w:rsidRPr="00955129" w:rsidRDefault="006015D1" w:rsidP="006015D1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  <w:tr w:rsidR="0098091F" w14:paraId="4AF9D080" w14:textId="77777777" w:rsidTr="00DD2889">
        <w:tblPrEx>
          <w:tblBorders>
            <w:bottom w:val="single" w:sz="4" w:space="0" w:color="auto"/>
          </w:tblBorders>
        </w:tblPrEx>
        <w:tc>
          <w:tcPr>
            <w:tcW w:w="9010" w:type="dxa"/>
          </w:tcPr>
          <w:p w14:paraId="7D4B4097" w14:textId="77777777" w:rsidR="0098091F" w:rsidRPr="00457A5C" w:rsidRDefault="0098091F" w:rsidP="00DD2889">
            <w:pPr>
              <w:ind w:right="-336"/>
              <w:jc w:val="center"/>
              <w:rPr>
                <w:rFonts w:ascii="Calibri Light" w:hAnsi="Calibri Light"/>
                <w:b/>
                <w:szCs w:val="22"/>
              </w:rPr>
            </w:pPr>
            <w:r>
              <w:rPr>
                <w:rFonts w:ascii="Calibri Light" w:hAnsi="Calibri Light"/>
                <w:b/>
                <w:szCs w:val="22"/>
              </w:rPr>
              <w:lastRenderedPageBreak/>
              <w:t>RESPONSE</w:t>
            </w:r>
          </w:p>
        </w:tc>
      </w:tr>
    </w:tbl>
    <w:p w14:paraId="6CC08AD9" w14:textId="77777777" w:rsidR="0098091F" w:rsidRPr="004949A8" w:rsidRDefault="0098091F" w:rsidP="0098091F">
      <w:pPr>
        <w:ind w:right="-336"/>
        <w:rPr>
          <w:rFonts w:ascii="Calibri Light" w:hAnsi="Calibri Light"/>
          <w:sz w:val="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98091F" w14:paraId="2B3F7106" w14:textId="77777777" w:rsidTr="00DD2889">
        <w:trPr>
          <w:trHeight w:val="1999"/>
        </w:trPr>
        <w:tc>
          <w:tcPr>
            <w:tcW w:w="9010" w:type="dxa"/>
            <w:shd w:val="clear" w:color="auto" w:fill="auto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794"/>
            </w:tblGrid>
            <w:tr w:rsidR="003E1526" w14:paraId="036381D5" w14:textId="77777777" w:rsidTr="000F75A2">
              <w:trPr>
                <w:trHeight w:val="1999"/>
              </w:trPr>
              <w:tc>
                <w:tcPr>
                  <w:tcW w:w="9010" w:type="dxa"/>
                  <w:shd w:val="clear" w:color="auto" w:fill="auto"/>
                </w:tcPr>
                <w:p w14:paraId="550E0D8A" w14:textId="77777777" w:rsidR="003E1526" w:rsidRDefault="003E1526" w:rsidP="00DF71E5">
                  <w:pPr>
                    <w:pStyle w:val="ListParagraph"/>
                    <w:numPr>
                      <w:ilvl w:val="0"/>
                      <w:numId w:val="28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bookmarkStart w:id="0" w:name="_GoBack"/>
                  <w:bookmarkEnd w:id="0"/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a) Circle the areas on the map where the opponent has expressed interest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pink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172A5BA6" w14:textId="77777777" w:rsidR="003E1526" w:rsidRPr="00DD288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sz w:val="22"/>
                      <w:szCs w:val="22"/>
                    </w:rPr>
                    <w:t>b) If possible, highlight the routes the opponent was thinking of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 xml:space="preserve"> </w:t>
                  </w:r>
                  <w:r>
                    <w:rPr>
                      <w:rFonts w:ascii="Calibri Light" w:hAnsi="Calibri Light"/>
                      <w:sz w:val="22"/>
                      <w:szCs w:val="22"/>
                    </w:rPr>
                    <w:t xml:space="preserve">building in </w:t>
                  </w:r>
                  <w:r w:rsidRPr="007C2466">
                    <w:rPr>
                      <w:rFonts w:ascii="Calibri Light" w:hAnsi="Calibri Light"/>
                      <w:sz w:val="22"/>
                      <w:szCs w:val="22"/>
                      <w:u w:val="single"/>
                    </w:rPr>
                    <w:t>green</w:t>
                  </w:r>
                  <w:r w:rsidRPr="00DD2889">
                    <w:rPr>
                      <w:rFonts w:ascii="Calibri Light" w:hAnsi="Calibri Light"/>
                      <w:sz w:val="22"/>
                      <w:szCs w:val="22"/>
                    </w:rPr>
                    <w:t>.</w:t>
                  </w:r>
                </w:p>
                <w:p w14:paraId="4F0AB417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68ABA674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  <w:r>
                    <w:rPr>
                      <w:noProof/>
                      <w:lang w:eastAsia="en-AU"/>
                    </w:rPr>
                    <w:drawing>
                      <wp:inline distT="0" distB="0" distL="0" distR="0" wp14:anchorId="1B787543" wp14:editId="77375D9C">
                        <wp:extent cx="4592423" cy="2899607"/>
                        <wp:effectExtent l="0" t="0" r="5080" b="0"/>
                        <wp:docPr id="71" name="Picture 71" descr="http://images.akamai.steamusercontent.com/ugc/1119409948175171348/A10ADAAE63F532B849673B96EF1F6B14276ADB53/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ttp://images.akamai.steamusercontent.com/ugc/1119409948175171348/A10ADAAE63F532B849673B96EF1F6B14276ADB53/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53108" cy="293792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C1D90A7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szCs w:val="22"/>
                    </w:rPr>
                  </w:pPr>
                </w:p>
                <w:p w14:paraId="35430859" w14:textId="77777777" w:rsidR="003E1526" w:rsidRPr="00E30844" w:rsidRDefault="003E1526" w:rsidP="00DF71E5">
                  <w:pPr>
                    <w:pStyle w:val="ListParagraph"/>
                    <w:numPr>
                      <w:ilvl w:val="0"/>
                      <w:numId w:val="28"/>
                    </w:numPr>
                    <w:ind w:right="-336"/>
                    <w:rPr>
                      <w:rFonts w:ascii="Calibri Light" w:hAnsi="Calibri Light"/>
                      <w:sz w:val="22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sz w:val="22"/>
                      <w:szCs w:val="22"/>
                    </w:rPr>
                    <w:t>What was the opponent thinking?</w:t>
                  </w:r>
                </w:p>
                <w:p w14:paraId="67A40237" w14:textId="77777777" w:rsidR="003E1526" w:rsidRPr="00E30844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>e.g. The opponent was trying to claim a route – New York to Miami.</w:t>
                  </w:r>
                </w:p>
                <w:p w14:paraId="19F5E78D" w14:textId="77777777" w:rsidR="003E1526" w:rsidRPr="00E30844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</w:pPr>
                  <w:r w:rsidRPr="00E30844">
                    <w:rPr>
                      <w:rFonts w:ascii="Calibri Light" w:hAnsi="Calibri Light"/>
                      <w:i/>
                      <w:color w:val="000000" w:themeColor="text1"/>
                      <w:sz w:val="21"/>
                      <w:szCs w:val="22"/>
                    </w:rPr>
                    <w:tab/>
                    <w:t>The opponent was trying to block the player.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3E1526" w14:paraId="4530490D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09C0D176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0EE41228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86F3F80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36EAD28C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E993749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23EB3ADE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699C1555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123E1A16" w14:textId="77777777" w:rsidR="003E1526" w:rsidRPr="002B37A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p w14:paraId="737B83BF" w14:textId="77777777" w:rsidR="003E1526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Cs w:val="22"/>
                    </w:rPr>
                  </w:pPr>
                </w:p>
                <w:p w14:paraId="647A3AB5" w14:textId="77777777" w:rsidR="003E1526" w:rsidRDefault="003E1526" w:rsidP="00DF71E5">
                  <w:pPr>
                    <w:pStyle w:val="ListParagraph"/>
                    <w:numPr>
                      <w:ilvl w:val="0"/>
                      <w:numId w:val="2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How informative was the visualisation shown?</w:t>
                  </w:r>
                </w:p>
                <w:p w14:paraId="402B2991" w14:textId="77777777" w:rsidR="003E1526" w:rsidRPr="002B37A9" w:rsidRDefault="003E1526" w:rsidP="003E1526">
                  <w:pPr>
                    <w:pStyle w:val="ListParagraph"/>
                    <w:ind w:left="360" w:right="-336"/>
                    <w:rPr>
                      <w:rFonts w:ascii="Calibri Light" w:hAnsi="Calibri Light"/>
                      <w:color w:val="000000" w:themeColor="text1"/>
                      <w:sz w:val="2"/>
                      <w:szCs w:val="22"/>
                    </w:rPr>
                  </w:pPr>
                </w:p>
                <w:tbl>
                  <w:tblPr>
                    <w:tblStyle w:val="TableGrid"/>
                    <w:tblW w:w="0" w:type="auto"/>
                    <w:tblInd w:w="360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1586"/>
                    <w:gridCol w:w="778"/>
                    <w:gridCol w:w="795"/>
                    <w:gridCol w:w="1908"/>
                    <w:gridCol w:w="787"/>
                    <w:gridCol w:w="785"/>
                    <w:gridCol w:w="1579"/>
                  </w:tblGrid>
                  <w:tr w:rsidR="003E1526" w:rsidRPr="00F825C9" w14:paraId="2067A7E2" w14:textId="77777777" w:rsidTr="000F75A2">
                    <w:trPr>
                      <w:trHeight w:val="838"/>
                    </w:trPr>
                    <w:tc>
                      <w:tcPr>
                        <w:tcW w:w="8358" w:type="dxa"/>
                        <w:gridSpan w:val="7"/>
                        <w:tcBorders>
                          <w:bottom w:val="nil"/>
                        </w:tcBorders>
                      </w:tcPr>
                      <w:p w14:paraId="52E66429" w14:textId="77777777" w:rsidR="003E1526" w:rsidRPr="00F14C57" w:rsidRDefault="003E1526" w:rsidP="003E1526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10"/>
                            <w:szCs w:val="22"/>
                          </w:rPr>
                        </w:pPr>
                      </w:p>
                      <w:tbl>
                        <w:tblPr>
                          <w:tblStyle w:val="TableGrid"/>
                          <w:tblW w:w="0" w:type="auto"/>
                          <w:tblInd w:w="490" w:type="dxa"/>
                          <w:tblBorders>
                            <w:top w:val="none" w:sz="0" w:space="0" w:color="auto"/>
                            <w:bottom w:val="none" w:sz="0" w:space="0" w:color="auto"/>
                          </w:tblBorders>
                          <w:tblLook w:val="04A0" w:firstRow="1" w:lastRow="0" w:firstColumn="1" w:lastColumn="0" w:noHBand="0" w:noVBand="1"/>
                        </w:tblPr>
                        <w:tblGrid>
                          <w:gridCol w:w="1200"/>
                          <w:gridCol w:w="1200"/>
                          <w:gridCol w:w="1200"/>
                          <w:gridCol w:w="1200"/>
                          <w:gridCol w:w="1200"/>
                          <w:gridCol w:w="1200"/>
                        </w:tblGrid>
                        <w:tr w:rsidR="003E1526" w14:paraId="1BE73E06" w14:textId="77777777" w:rsidTr="000F75A2">
                          <w:tc>
                            <w:tcPr>
                              <w:tcW w:w="1200" w:type="dxa"/>
                            </w:tcPr>
                            <w:p w14:paraId="6B9D537B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D9886AE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F737164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7AD1DB4C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FD6E7DF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28A3A31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  <w:tr w:rsidR="003E1526" w14:paraId="1A30ACC7" w14:textId="77777777" w:rsidTr="000F75A2">
                          <w:tc>
                            <w:tcPr>
                              <w:tcW w:w="1200" w:type="dxa"/>
                            </w:tcPr>
                            <w:p w14:paraId="114325F4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5813B6D7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075A2E99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29BA6AEA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6FA469D9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  <w:tc>
                            <w:tcPr>
                              <w:tcW w:w="1200" w:type="dxa"/>
                            </w:tcPr>
                            <w:p w14:paraId="117D97AE" w14:textId="77777777" w:rsidR="003E1526" w:rsidRPr="00F825C9" w:rsidRDefault="003E1526" w:rsidP="003E1526">
                              <w:pPr>
                                <w:pStyle w:val="ListParagraph"/>
                                <w:ind w:left="0" w:right="46"/>
                                <w:rPr>
                                  <w:rFonts w:ascii="Calibri Light" w:hAnsi="Calibri Light"/>
                                  <w:sz w:val="2"/>
                                  <w:szCs w:val="22"/>
                                </w:rPr>
                              </w:pPr>
                            </w:p>
                          </w:tc>
                        </w:tr>
                      </w:tbl>
                      <w:p w14:paraId="58611B78" w14:textId="77777777" w:rsidR="003E1526" w:rsidRPr="00F825C9" w:rsidRDefault="003E1526" w:rsidP="003E1526">
                        <w:pPr>
                          <w:pStyle w:val="ListParagraph"/>
                          <w:ind w:left="0" w:right="46"/>
                          <w:rPr>
                            <w:rFonts w:ascii="Calibri Light" w:hAnsi="Calibri Light"/>
                            <w:sz w:val="2"/>
                            <w:szCs w:val="22"/>
                          </w:rPr>
                        </w:pPr>
                        <w:r>
                          <w:rPr>
                            <w:rFonts w:ascii="Calibri Light" w:hAnsi="Calibri Light"/>
                            <w:sz w:val="2"/>
                            <w:szCs w:val="22"/>
                          </w:rPr>
                          <w:t xml:space="preserve"> </w:t>
                        </w:r>
                      </w:p>
                    </w:tc>
                  </w:tr>
                  <w:tr w:rsidR="003E1526" w:rsidRPr="00734FD4" w14:paraId="4B83AF8B" w14:textId="77777777" w:rsidTr="000F75A2">
                    <w:tc>
                      <w:tcPr>
                        <w:tcW w:w="159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A0420C" w14:textId="77777777" w:rsidR="003E1526" w:rsidRPr="00734FD4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0"/>
                            <w:szCs w:val="22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sz w:val="20"/>
                            <w:szCs w:val="20"/>
                          </w:rPr>
                          <w:t>Not informative at all</w:t>
                        </w:r>
                      </w:p>
                    </w:tc>
                    <w:tc>
                      <w:tcPr>
                        <w:tcW w:w="79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7612A1FE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1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DD9318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9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660E972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4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EE87934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80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77EA1F8" w14:textId="77777777" w:rsidR="003E1526" w:rsidRDefault="003E1526" w:rsidP="003E1526">
                        <w:pPr>
                          <w:pStyle w:val="ListParagraph"/>
                          <w:ind w:left="0" w:right="46"/>
                          <w:jc w:val="center"/>
                          <w:rPr>
                            <w:rFonts w:ascii="Calibri Light" w:hAnsi="Calibri Light"/>
                            <w:sz w:val="22"/>
                            <w:szCs w:val="22"/>
                          </w:rPr>
                        </w:pPr>
                      </w:p>
                    </w:tc>
                    <w:tc>
                      <w:tcPr>
                        <w:tcW w:w="159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0189E75" w14:textId="77777777" w:rsidR="003E1526" w:rsidRPr="00734FD4" w:rsidRDefault="003E1526" w:rsidP="003E1526">
                        <w:pPr>
                          <w:jc w:val="center"/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noProof/>
                            <w:sz w:val="20"/>
                            <w:szCs w:val="20"/>
                          </w:rPr>
                          <w:t>Extremely informative</w:t>
                        </w:r>
                      </w:p>
                    </w:tc>
                  </w:tr>
                </w:tbl>
                <w:p w14:paraId="15F23474" w14:textId="77777777" w:rsidR="003E1526" w:rsidRPr="00A00FB3" w:rsidRDefault="003E1526" w:rsidP="00DF71E5">
                  <w:pPr>
                    <w:pStyle w:val="ListParagraph"/>
                    <w:numPr>
                      <w:ilvl w:val="0"/>
                      <w:numId w:val="2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On the scale of 1 to 10, how well can you tell the opponent’s intentions using the visualisation shown.</w:t>
                  </w:r>
                </w:p>
                <w:tbl>
                  <w:tblPr>
                    <w:tblStyle w:val="TableGrid"/>
                    <w:tblW w:w="0" w:type="auto"/>
                    <w:tblInd w:w="321" w:type="dxa"/>
                    <w:tblLook w:val="04A0" w:firstRow="1" w:lastRow="0" w:firstColumn="1" w:lastColumn="0" w:noHBand="0" w:noVBand="1"/>
                  </w:tblPr>
                  <w:tblGrid>
                    <w:gridCol w:w="825"/>
                    <w:gridCol w:w="825"/>
                    <w:gridCol w:w="825"/>
                    <w:gridCol w:w="826"/>
                    <w:gridCol w:w="825"/>
                    <w:gridCol w:w="825"/>
                    <w:gridCol w:w="826"/>
                    <w:gridCol w:w="825"/>
                    <w:gridCol w:w="825"/>
                    <w:gridCol w:w="830"/>
                  </w:tblGrid>
                  <w:tr w:rsidR="003E1526" w:rsidRPr="004949A8" w14:paraId="1BF85539" w14:textId="77777777" w:rsidTr="000F75A2"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07D2F5CC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32C5AAB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2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179F1782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3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D559158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4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6B5C2DF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5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601C00C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6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C3180CC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7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226F64A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8</w:t>
                        </w:r>
                      </w:p>
                    </w:tc>
                    <w:tc>
                      <w:tcPr>
                        <w:tcW w:w="846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BC3492D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9</w:t>
                        </w:r>
                      </w:p>
                    </w:tc>
                    <w:tc>
                      <w:tcPr>
                        <w:tcW w:w="847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DB2A73" w14:textId="77777777" w:rsidR="003E1526" w:rsidRPr="004949A8" w:rsidRDefault="003E1526" w:rsidP="003E1526">
                        <w:pPr>
                          <w:jc w:val="center"/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4949A8">
                          <w:rPr>
                            <w:rFonts w:ascii="Calibri Light" w:hAnsi="Calibri Light"/>
                            <w:b/>
                            <w:color w:val="000000" w:themeColor="text1"/>
                            <w:sz w:val="20"/>
                            <w:szCs w:val="20"/>
                          </w:rPr>
                          <w:t>10</w:t>
                        </w:r>
                      </w:p>
                    </w:tc>
                  </w:tr>
                </w:tbl>
                <w:p w14:paraId="20EA1E36" w14:textId="77777777" w:rsidR="003E1526" w:rsidRPr="002B37A9" w:rsidRDefault="003E1526" w:rsidP="00DF71E5">
                  <w:pPr>
                    <w:pStyle w:val="ListParagraph"/>
                    <w:numPr>
                      <w:ilvl w:val="0"/>
                      <w:numId w:val="28"/>
                    </w:numPr>
                    <w:ind w:right="-336"/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</w:pPr>
                  <w:r>
                    <w:rPr>
                      <w:rFonts w:ascii="Calibri Light" w:hAnsi="Calibri Light"/>
                      <w:color w:val="000000" w:themeColor="text1"/>
                      <w:sz w:val="22"/>
                      <w:szCs w:val="22"/>
                    </w:rPr>
                    <w:t>Further comments:</w:t>
                  </w:r>
                </w:p>
                <w:tbl>
                  <w:tblPr>
                    <w:tblStyle w:val="TableGrid"/>
                    <w:tblW w:w="0" w:type="auto"/>
                    <w:tblInd w:w="356" w:type="dxa"/>
                    <w:tblBorders>
                      <w:top w:val="none" w:sz="0" w:space="0" w:color="auto"/>
                      <w:left w:val="none" w:sz="0" w:space="0" w:color="auto"/>
                      <w:right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8222"/>
                  </w:tblGrid>
                  <w:tr w:rsidR="003E1526" w14:paraId="1C2A5B33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5095C16D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  <w:tr w:rsidR="003E1526" w14:paraId="4138BD46" w14:textId="77777777" w:rsidTr="000F75A2">
                    <w:trPr>
                      <w:trHeight w:val="371"/>
                    </w:trPr>
                    <w:tc>
                      <w:tcPr>
                        <w:tcW w:w="8288" w:type="dxa"/>
                      </w:tcPr>
                      <w:p w14:paraId="1FF97CE2" w14:textId="77777777" w:rsidR="003E1526" w:rsidRDefault="003E1526" w:rsidP="003E1526">
                        <w:pPr>
                          <w:pStyle w:val="ListParagraph"/>
                          <w:ind w:left="0" w:right="-336"/>
                          <w:rPr>
                            <w:rFonts w:ascii="Calibri Light" w:hAnsi="Calibri Light"/>
                            <w:color w:val="000000" w:themeColor="text1"/>
                            <w:szCs w:val="22"/>
                          </w:rPr>
                        </w:pPr>
                      </w:p>
                    </w:tc>
                  </w:tr>
                </w:tbl>
                <w:p w14:paraId="38C1F1BC" w14:textId="77777777" w:rsidR="003E1526" w:rsidRPr="00955129" w:rsidRDefault="003E1526" w:rsidP="003E1526">
                  <w:pPr>
                    <w:ind w:right="46"/>
                    <w:rPr>
                      <w:rFonts w:ascii="Calibri Light" w:hAnsi="Calibri Light"/>
                      <w:b/>
                      <w:color w:val="000000" w:themeColor="text1"/>
                      <w:szCs w:val="22"/>
                    </w:rPr>
                  </w:pPr>
                </w:p>
              </w:tc>
            </w:tr>
          </w:tbl>
          <w:p w14:paraId="2FC17202" w14:textId="77777777" w:rsidR="0098091F" w:rsidRPr="00955129" w:rsidRDefault="0098091F" w:rsidP="00DD2889">
            <w:pPr>
              <w:ind w:right="46"/>
              <w:rPr>
                <w:rFonts w:ascii="Calibri Light" w:hAnsi="Calibri Light"/>
                <w:b/>
                <w:color w:val="000000" w:themeColor="text1"/>
                <w:szCs w:val="22"/>
              </w:rPr>
            </w:pPr>
          </w:p>
        </w:tc>
      </w:tr>
    </w:tbl>
    <w:p w14:paraId="504ADAF1" w14:textId="77777777" w:rsidR="002B37A9" w:rsidRPr="00FC4D18" w:rsidRDefault="002B37A9" w:rsidP="00DF71E5">
      <w:pPr>
        <w:pStyle w:val="ListParagraph"/>
        <w:numPr>
          <w:ilvl w:val="0"/>
          <w:numId w:val="2"/>
        </w:numPr>
        <w:ind w:right="-336"/>
        <w:rPr>
          <w:rFonts w:ascii="Calibri Light" w:hAnsi="Calibri Light"/>
          <w:color w:val="000000" w:themeColor="text1"/>
          <w:szCs w:val="22"/>
        </w:rPr>
      </w:pPr>
      <w:r w:rsidRPr="00FC4D18">
        <w:rPr>
          <w:rFonts w:ascii="Calibri Light" w:hAnsi="Calibri Light"/>
          <w:color w:val="000000" w:themeColor="text1"/>
          <w:szCs w:val="22"/>
        </w:rPr>
        <w:lastRenderedPageBreak/>
        <w:t>Rank</w:t>
      </w:r>
      <w:r>
        <w:rPr>
          <w:rFonts w:ascii="Calibri Light" w:hAnsi="Calibri Light"/>
          <w:color w:val="000000" w:themeColor="text1"/>
          <w:szCs w:val="22"/>
        </w:rPr>
        <w:t xml:space="preserve"> from least preferred (1) to most preferred (9) overall.</w:t>
      </w:r>
    </w:p>
    <w:p w14:paraId="62BE3B39" w14:textId="77777777" w:rsidR="002B37A9" w:rsidRDefault="002B37A9" w:rsidP="002B37A9">
      <w:pPr>
        <w:ind w:right="-336"/>
        <w:rPr>
          <w:rFonts w:ascii="Calibri Light" w:hAnsi="Calibri Light"/>
          <w:color w:val="000000" w:themeColor="text1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8"/>
        <w:gridCol w:w="2928"/>
        <w:gridCol w:w="2928"/>
      </w:tblGrid>
      <w:tr w:rsidR="002B37A9" w14:paraId="20E2324F" w14:textId="77777777" w:rsidTr="006015D1">
        <w:trPr>
          <w:trHeight w:val="3148"/>
        </w:trPr>
        <w:tc>
          <w:tcPr>
            <w:tcW w:w="2928" w:type="dxa"/>
          </w:tcPr>
          <w:p w14:paraId="36F2D439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5B5C8FF9" wp14:editId="090C1E93">
                  <wp:extent cx="1490471" cy="1386840"/>
                  <wp:effectExtent l="0" t="0" r="8255" b="1016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1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6582" cy="1411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C4525F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  <w:tc>
          <w:tcPr>
            <w:tcW w:w="2928" w:type="dxa"/>
          </w:tcPr>
          <w:p w14:paraId="3298BAD0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30FD9C15" wp14:editId="0C59B1B1">
                  <wp:extent cx="1487424" cy="1386840"/>
                  <wp:effectExtent l="0" t="0" r="11430" b="1016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145" cy="1399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438F29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  <w:tc>
          <w:tcPr>
            <w:tcW w:w="2928" w:type="dxa"/>
          </w:tcPr>
          <w:p w14:paraId="42D7EA51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68028188" wp14:editId="43301B05">
                  <wp:extent cx="1490472" cy="1386840"/>
                  <wp:effectExtent l="0" t="0" r="8255" b="1016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3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112" cy="139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44F7C5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</w:tr>
    </w:tbl>
    <w:p w14:paraId="20B0D05A" w14:textId="77777777" w:rsidR="002B37A9" w:rsidRDefault="002B37A9" w:rsidP="002B37A9">
      <w:pPr>
        <w:ind w:right="-336"/>
        <w:rPr>
          <w:rFonts w:ascii="Calibri Light" w:hAnsi="Calibri Light"/>
          <w:color w:val="000000" w:themeColor="text1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8"/>
        <w:gridCol w:w="2928"/>
        <w:gridCol w:w="2928"/>
      </w:tblGrid>
      <w:tr w:rsidR="002B37A9" w14:paraId="08D81CF3" w14:textId="77777777" w:rsidTr="006015D1">
        <w:trPr>
          <w:trHeight w:val="3148"/>
        </w:trPr>
        <w:tc>
          <w:tcPr>
            <w:tcW w:w="2928" w:type="dxa"/>
          </w:tcPr>
          <w:p w14:paraId="3A35C365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278955C6" wp14:editId="5AAC674B">
                  <wp:extent cx="1516582" cy="1411134"/>
                  <wp:effectExtent l="0" t="0" r="7620" b="1143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1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6582" cy="1411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95C419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  <w:tc>
          <w:tcPr>
            <w:tcW w:w="2928" w:type="dxa"/>
          </w:tcPr>
          <w:p w14:paraId="7B90B4B7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23038456" wp14:editId="58F893C8">
                  <wp:extent cx="1501144" cy="139963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144" cy="1399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71D52D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  <w:tc>
          <w:tcPr>
            <w:tcW w:w="2928" w:type="dxa"/>
          </w:tcPr>
          <w:p w14:paraId="1F0C1390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534A56DE" wp14:editId="65F35C1C">
                  <wp:extent cx="1497111" cy="1393018"/>
                  <wp:effectExtent l="0" t="0" r="1905" b="44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3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111" cy="139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574AAA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</w:tr>
    </w:tbl>
    <w:p w14:paraId="65DB4ACD" w14:textId="77777777" w:rsidR="002B37A9" w:rsidRDefault="002B37A9" w:rsidP="002B37A9">
      <w:pPr>
        <w:ind w:right="-336"/>
        <w:rPr>
          <w:rFonts w:ascii="Calibri Light" w:hAnsi="Calibri Light"/>
          <w:color w:val="000000" w:themeColor="text1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28"/>
        <w:gridCol w:w="2928"/>
        <w:gridCol w:w="2928"/>
      </w:tblGrid>
      <w:tr w:rsidR="002B37A9" w14:paraId="450B3E29" w14:textId="77777777" w:rsidTr="006015D1">
        <w:trPr>
          <w:trHeight w:val="3148"/>
        </w:trPr>
        <w:tc>
          <w:tcPr>
            <w:tcW w:w="2928" w:type="dxa"/>
          </w:tcPr>
          <w:p w14:paraId="28D180FA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442199BB" wp14:editId="58136290">
                  <wp:extent cx="1516582" cy="1411134"/>
                  <wp:effectExtent l="0" t="0" r="7620" b="1143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1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6582" cy="1411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4DBCE2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  <w:tc>
          <w:tcPr>
            <w:tcW w:w="2928" w:type="dxa"/>
          </w:tcPr>
          <w:p w14:paraId="2953D736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7AB92106" wp14:editId="2B34E6E8">
                  <wp:extent cx="1501144" cy="1399633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144" cy="1399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73F36F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  <w:tc>
          <w:tcPr>
            <w:tcW w:w="2928" w:type="dxa"/>
          </w:tcPr>
          <w:p w14:paraId="4B4EA15F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noProof/>
                <w:color w:val="000000" w:themeColor="text1"/>
                <w:szCs w:val="22"/>
                <w:lang w:eastAsia="en-AU"/>
              </w:rPr>
              <w:drawing>
                <wp:inline distT="0" distB="0" distL="0" distR="0" wp14:anchorId="278B1259" wp14:editId="1D4B9F6D">
                  <wp:extent cx="1497111" cy="1393018"/>
                  <wp:effectExtent l="0" t="0" r="1905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3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7111" cy="139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918E42" w14:textId="77777777" w:rsidR="002B37A9" w:rsidRDefault="002B37A9" w:rsidP="006015D1">
            <w:pPr>
              <w:ind w:right="-336"/>
              <w:jc w:val="center"/>
              <w:rPr>
                <w:rFonts w:ascii="Calibri Light" w:hAnsi="Calibri Light"/>
                <w:color w:val="000000" w:themeColor="text1"/>
                <w:szCs w:val="22"/>
              </w:rPr>
            </w:pPr>
            <w:r>
              <w:rPr>
                <w:rFonts w:ascii="Calibri Light" w:hAnsi="Calibri Light"/>
                <w:color w:val="000000" w:themeColor="text1"/>
                <w:szCs w:val="22"/>
              </w:rPr>
              <w:t>(          )</w:t>
            </w:r>
          </w:p>
        </w:tc>
      </w:tr>
    </w:tbl>
    <w:p w14:paraId="7DB9F9A2" w14:textId="666A861F" w:rsidR="00AF3405" w:rsidRPr="00415C49" w:rsidRDefault="00AF3405" w:rsidP="002B37A9">
      <w:pPr>
        <w:spacing w:after="0"/>
        <w:rPr>
          <w:rFonts w:ascii="Calibri Light" w:hAnsi="Calibri Light"/>
          <w:sz w:val="22"/>
          <w:szCs w:val="22"/>
        </w:rPr>
      </w:pPr>
    </w:p>
    <w:sectPr w:rsidR="00AF3405" w:rsidRPr="00415C49" w:rsidSect="00F819F8">
      <w:headerReference w:type="default" r:id="rId18"/>
      <w:footerReference w:type="default" r:id="rId19"/>
      <w:headerReference w:type="first" r:id="rId20"/>
      <w:pgSz w:w="11900" w:h="16840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F9C19" w14:textId="77777777" w:rsidR="00DF71E5" w:rsidRDefault="00DF71E5" w:rsidP="0090120D">
      <w:pPr>
        <w:spacing w:after="0"/>
      </w:pPr>
      <w:r>
        <w:separator/>
      </w:r>
    </w:p>
  </w:endnote>
  <w:endnote w:type="continuationSeparator" w:id="0">
    <w:p w14:paraId="03C18729" w14:textId="77777777" w:rsidR="00DF71E5" w:rsidRDefault="00DF71E5" w:rsidP="009012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hAnsiTheme="majorHAnsi" w:cstheme="majorHAnsi"/>
        <w:sz w:val="22"/>
        <w:szCs w:val="22"/>
      </w:rPr>
      <w:id w:val="1879502053"/>
      <w:docPartObj>
        <w:docPartGallery w:val="Page Numbers (Bottom of Page)"/>
        <w:docPartUnique/>
      </w:docPartObj>
    </w:sdtPr>
    <w:sdtContent>
      <w:sdt>
        <w:sdtPr>
          <w:rPr>
            <w:rFonts w:asciiTheme="majorHAnsi" w:hAnsiTheme="majorHAnsi" w:cstheme="majorHAnsi"/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1EB872E" w14:textId="0BF244F4" w:rsidR="00864D51" w:rsidRPr="00F92BFF" w:rsidRDefault="00864D51">
            <w:pPr>
              <w:pStyle w:val="Footer"/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F92BFF">
              <w:rPr>
                <w:rFonts w:asciiTheme="majorHAnsi" w:hAnsiTheme="majorHAnsi" w:cstheme="majorHAnsi"/>
                <w:sz w:val="22"/>
                <w:szCs w:val="22"/>
              </w:rPr>
              <w:t xml:space="preserve">Page 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PAGE </w:instrTex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="003E1526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  <w:r w:rsidRPr="00F92BFF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NUMPAGES  </w:instrTex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="003E1526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9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565D9A50" w14:textId="77777777" w:rsidR="00864D51" w:rsidRDefault="00864D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238093" w14:textId="77777777" w:rsidR="00DF71E5" w:rsidRDefault="00DF71E5" w:rsidP="0090120D">
      <w:pPr>
        <w:spacing w:after="0"/>
      </w:pPr>
      <w:r>
        <w:separator/>
      </w:r>
    </w:p>
  </w:footnote>
  <w:footnote w:type="continuationSeparator" w:id="0">
    <w:p w14:paraId="011CD279" w14:textId="77777777" w:rsidR="00DF71E5" w:rsidRDefault="00DF71E5" w:rsidP="0090120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C144FC" w14:textId="3FB85FA6" w:rsidR="00864D51" w:rsidRDefault="00864D51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3A2E9C" wp14:editId="4C83F1D6">
              <wp:simplePos x="0" y="0"/>
              <wp:positionH relativeFrom="margin">
                <wp:align>right</wp:align>
              </wp:positionH>
              <wp:positionV relativeFrom="paragraph">
                <wp:posOffset>-449580</wp:posOffset>
              </wp:positionV>
              <wp:extent cx="609600" cy="858741"/>
              <wp:effectExtent l="0" t="0" r="19050" b="1778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9600" cy="85874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EE9A93" w14:textId="24D1A188" w:rsidR="00864D51" w:rsidRDefault="00864D51" w:rsidP="00F819F8">
                          <w:pPr>
                            <w:jc w:val="center"/>
                            <w:rPr>
                              <w:rFonts w:ascii="Calibri" w:hAnsi="Calibri"/>
                              <w:sz w:val="36"/>
                              <w:lang w:val="en-US"/>
                            </w:rPr>
                          </w:pPr>
                          <w:r>
                            <w:rPr>
                              <w:rFonts w:ascii="Calibri" w:hAnsi="Calibri"/>
                              <w:sz w:val="36"/>
                              <w:lang w:val="en-US"/>
                            </w:rPr>
                            <w:t>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rect w14:anchorId="1F3A2E9C" id="Rectangle 2" o:spid="_x0000_s1026" style="position:absolute;margin-left:-3.2pt;margin-top:-35.35pt;width:48pt;height:67.6pt;z-index:25165926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" fillcolor="black [3200]" strokecolor="black [1600]" strokeweight="1pt">
              <v:textbox>
                <w:txbxContent>
                  <w:p w14:paraId="2DEE9A93" w14:textId="24D1A188" w:rsidR="006015D1" w:rsidRDefault="006015D1" w:rsidP="00F819F8">
                    <w:pPr>
                      <w:jc w:val="center"/>
                      <w:rPr>
                        <w:rFonts w:ascii="Calibri" w:hAnsi="Calibri"/>
                        <w:sz w:val="36"/>
                        <w:lang w:val="en-US"/>
                      </w:rPr>
                    </w:pPr>
                    <w:r>
                      <w:rPr>
                        <w:rFonts w:ascii="Calibri" w:hAnsi="Calibri"/>
                        <w:sz w:val="36"/>
                        <w:lang w:val="en-US"/>
                      </w:rPr>
                      <w:t>A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040FFB" w14:textId="0CD3174B" w:rsidR="00864D51" w:rsidRDefault="00864D51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315ADC" wp14:editId="405B18E5">
              <wp:simplePos x="0" y="0"/>
              <wp:positionH relativeFrom="margin">
                <wp:align>right</wp:align>
              </wp:positionH>
              <wp:positionV relativeFrom="paragraph">
                <wp:posOffset>-445908</wp:posOffset>
              </wp:positionV>
              <wp:extent cx="609600" cy="858741"/>
              <wp:effectExtent l="0" t="0" r="25400" b="3048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9600" cy="85874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D8169FD" w14:textId="2C8E330B" w:rsidR="00864D51" w:rsidRDefault="00864D51" w:rsidP="00F819F8">
                          <w:pPr>
                            <w:jc w:val="center"/>
                            <w:rPr>
                              <w:rFonts w:ascii="Calibri" w:hAnsi="Calibri"/>
                              <w:sz w:val="36"/>
                              <w:lang w:val="en-US"/>
                            </w:rPr>
                          </w:pPr>
                          <w:r>
                            <w:rPr>
                              <w:rFonts w:ascii="Calibri" w:hAnsi="Calibri"/>
                              <w:sz w:val="36"/>
                              <w:lang w:val="en-US"/>
                            </w:rPr>
                            <w:t>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mo="http://schemas.microsoft.com/office/mac/office/2008/main" xmlns:mv="urn:schemas-microsoft-com:mac:vml">
          <w:pict>
            <v:rect w14:anchorId="19315ADC" id="Rectangle 12" o:spid="_x0000_s1027" style="position:absolute;margin-left:-3.2pt;margin-top:-35.05pt;width:48pt;height:67.6pt;z-index:25166131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" fillcolor="black [3200]" strokecolor="black [1600]" strokeweight="1pt">
              <v:textbox>
                <w:txbxContent>
                  <w:p w14:paraId="1D8169FD" w14:textId="2C8E330B" w:rsidR="006015D1" w:rsidRDefault="006015D1" w:rsidP="00F819F8">
                    <w:pPr>
                      <w:jc w:val="center"/>
                      <w:rPr>
                        <w:rFonts w:ascii="Calibri" w:hAnsi="Calibri"/>
                        <w:sz w:val="36"/>
                        <w:lang w:val="en-US"/>
                      </w:rPr>
                    </w:pPr>
                    <w:r>
                      <w:rPr>
                        <w:rFonts w:ascii="Calibri" w:hAnsi="Calibri"/>
                        <w:sz w:val="36"/>
                        <w:lang w:val="en-US"/>
                      </w:rPr>
                      <w:t>A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36B7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BB446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CA23B4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B207CDA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D2E496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1BA4870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9F7C76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C148B2"/>
    <w:multiLevelType w:val="hybridMultilevel"/>
    <w:tmpl w:val="BCBC1D02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B41EB2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68041DF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BB5B5B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3C1172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1FA1436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68A78E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1367A8B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4F2C5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E074C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3E372AB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60239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DF964D8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E0830B1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3D9554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8E7374F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CCA43D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1290CCA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DB66ED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E35790D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EBC3742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20"/>
  </w:num>
  <w:num w:numId="4">
    <w:abstractNumId w:val="6"/>
  </w:num>
  <w:num w:numId="5">
    <w:abstractNumId w:val="4"/>
  </w:num>
  <w:num w:numId="6">
    <w:abstractNumId w:val="5"/>
  </w:num>
  <w:num w:numId="7">
    <w:abstractNumId w:val="21"/>
  </w:num>
  <w:num w:numId="8">
    <w:abstractNumId w:val="13"/>
  </w:num>
  <w:num w:numId="9">
    <w:abstractNumId w:val="1"/>
  </w:num>
  <w:num w:numId="10">
    <w:abstractNumId w:val="27"/>
  </w:num>
  <w:num w:numId="11">
    <w:abstractNumId w:val="25"/>
  </w:num>
  <w:num w:numId="12">
    <w:abstractNumId w:val="0"/>
  </w:num>
  <w:num w:numId="13">
    <w:abstractNumId w:val="8"/>
  </w:num>
  <w:num w:numId="14">
    <w:abstractNumId w:val="23"/>
  </w:num>
  <w:num w:numId="15">
    <w:abstractNumId w:val="17"/>
  </w:num>
  <w:num w:numId="16">
    <w:abstractNumId w:val="10"/>
  </w:num>
  <w:num w:numId="17">
    <w:abstractNumId w:val="26"/>
  </w:num>
  <w:num w:numId="18">
    <w:abstractNumId w:val="22"/>
  </w:num>
  <w:num w:numId="19">
    <w:abstractNumId w:val="3"/>
  </w:num>
  <w:num w:numId="20">
    <w:abstractNumId w:val="2"/>
  </w:num>
  <w:num w:numId="21">
    <w:abstractNumId w:val="16"/>
  </w:num>
  <w:num w:numId="22">
    <w:abstractNumId w:val="18"/>
  </w:num>
  <w:num w:numId="23">
    <w:abstractNumId w:val="15"/>
  </w:num>
  <w:num w:numId="24">
    <w:abstractNumId w:val="12"/>
  </w:num>
  <w:num w:numId="25">
    <w:abstractNumId w:val="24"/>
  </w:num>
  <w:num w:numId="26">
    <w:abstractNumId w:val="19"/>
  </w:num>
  <w:num w:numId="27">
    <w:abstractNumId w:val="14"/>
  </w:num>
  <w:num w:numId="28">
    <w:abstractNumId w:val="1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zc3NjMwNzW2MDdV0lEKTi0uzszPAykwNKgFAFG8uRAtAAAA"/>
  </w:docVars>
  <w:rsids>
    <w:rsidRoot w:val="00DA241F"/>
    <w:rsid w:val="000137AA"/>
    <w:rsid w:val="0003342C"/>
    <w:rsid w:val="00076A71"/>
    <w:rsid w:val="000A7A45"/>
    <w:rsid w:val="000D5E5C"/>
    <w:rsid w:val="000E46A9"/>
    <w:rsid w:val="000F036A"/>
    <w:rsid w:val="000F707E"/>
    <w:rsid w:val="0011720A"/>
    <w:rsid w:val="00165B2E"/>
    <w:rsid w:val="001972C6"/>
    <w:rsid w:val="001A08BB"/>
    <w:rsid w:val="001A1874"/>
    <w:rsid w:val="001A7AE5"/>
    <w:rsid w:val="001D2723"/>
    <w:rsid w:val="00215B57"/>
    <w:rsid w:val="0025687D"/>
    <w:rsid w:val="00260D59"/>
    <w:rsid w:val="00297294"/>
    <w:rsid w:val="002A52D3"/>
    <w:rsid w:val="002B312D"/>
    <w:rsid w:val="002B37A9"/>
    <w:rsid w:val="002C26C0"/>
    <w:rsid w:val="002E1C0E"/>
    <w:rsid w:val="002E2061"/>
    <w:rsid w:val="002E3CF5"/>
    <w:rsid w:val="002E62AE"/>
    <w:rsid w:val="00332575"/>
    <w:rsid w:val="00351307"/>
    <w:rsid w:val="00376043"/>
    <w:rsid w:val="003E1526"/>
    <w:rsid w:val="003E7478"/>
    <w:rsid w:val="003E7875"/>
    <w:rsid w:val="003F1AFD"/>
    <w:rsid w:val="004044D4"/>
    <w:rsid w:val="00415C49"/>
    <w:rsid w:val="00457A5C"/>
    <w:rsid w:val="00486584"/>
    <w:rsid w:val="0049307F"/>
    <w:rsid w:val="004949A8"/>
    <w:rsid w:val="004B6F3E"/>
    <w:rsid w:val="004E1AF5"/>
    <w:rsid w:val="004E3478"/>
    <w:rsid w:val="004F2705"/>
    <w:rsid w:val="00511491"/>
    <w:rsid w:val="0054322F"/>
    <w:rsid w:val="0054712C"/>
    <w:rsid w:val="005533E1"/>
    <w:rsid w:val="00574BA7"/>
    <w:rsid w:val="00593613"/>
    <w:rsid w:val="005C2B42"/>
    <w:rsid w:val="005F2979"/>
    <w:rsid w:val="006015D1"/>
    <w:rsid w:val="006403B7"/>
    <w:rsid w:val="00647139"/>
    <w:rsid w:val="00651368"/>
    <w:rsid w:val="00657FB7"/>
    <w:rsid w:val="0066234E"/>
    <w:rsid w:val="0068114E"/>
    <w:rsid w:val="006A0DAF"/>
    <w:rsid w:val="006B325A"/>
    <w:rsid w:val="006C2821"/>
    <w:rsid w:val="006E762D"/>
    <w:rsid w:val="00734FD4"/>
    <w:rsid w:val="00755D1F"/>
    <w:rsid w:val="00756B2E"/>
    <w:rsid w:val="00767A59"/>
    <w:rsid w:val="007B60C1"/>
    <w:rsid w:val="007C2466"/>
    <w:rsid w:val="0081785E"/>
    <w:rsid w:val="00856E86"/>
    <w:rsid w:val="00864D51"/>
    <w:rsid w:val="008B77FC"/>
    <w:rsid w:val="008E20F5"/>
    <w:rsid w:val="0090120D"/>
    <w:rsid w:val="0092747C"/>
    <w:rsid w:val="009454C8"/>
    <w:rsid w:val="00955129"/>
    <w:rsid w:val="0098091F"/>
    <w:rsid w:val="009A2AA0"/>
    <w:rsid w:val="009E2F3C"/>
    <w:rsid w:val="00A00FB3"/>
    <w:rsid w:val="00A1415A"/>
    <w:rsid w:val="00A31405"/>
    <w:rsid w:val="00A31F1B"/>
    <w:rsid w:val="00A57531"/>
    <w:rsid w:val="00A93EE0"/>
    <w:rsid w:val="00AA2ECB"/>
    <w:rsid w:val="00AB24FE"/>
    <w:rsid w:val="00AC271A"/>
    <w:rsid w:val="00AD3F90"/>
    <w:rsid w:val="00AE0331"/>
    <w:rsid w:val="00AF3405"/>
    <w:rsid w:val="00B03D19"/>
    <w:rsid w:val="00B16BC6"/>
    <w:rsid w:val="00B21FAF"/>
    <w:rsid w:val="00B537F4"/>
    <w:rsid w:val="00B86FF6"/>
    <w:rsid w:val="00B87999"/>
    <w:rsid w:val="00BA39F1"/>
    <w:rsid w:val="00BB2C72"/>
    <w:rsid w:val="00BD56B9"/>
    <w:rsid w:val="00BD5C31"/>
    <w:rsid w:val="00C203B1"/>
    <w:rsid w:val="00C2279C"/>
    <w:rsid w:val="00C45F31"/>
    <w:rsid w:val="00C72258"/>
    <w:rsid w:val="00CA7B2A"/>
    <w:rsid w:val="00CD2698"/>
    <w:rsid w:val="00D130EC"/>
    <w:rsid w:val="00D21A5E"/>
    <w:rsid w:val="00D727F9"/>
    <w:rsid w:val="00DA241F"/>
    <w:rsid w:val="00DD2889"/>
    <w:rsid w:val="00DF69CA"/>
    <w:rsid w:val="00DF71E5"/>
    <w:rsid w:val="00E30844"/>
    <w:rsid w:val="00E37733"/>
    <w:rsid w:val="00E61587"/>
    <w:rsid w:val="00F109F3"/>
    <w:rsid w:val="00F14C57"/>
    <w:rsid w:val="00F16FA8"/>
    <w:rsid w:val="00F16FBD"/>
    <w:rsid w:val="00F32B40"/>
    <w:rsid w:val="00F6492D"/>
    <w:rsid w:val="00F819F8"/>
    <w:rsid w:val="00F825C9"/>
    <w:rsid w:val="00F92BFF"/>
    <w:rsid w:val="00FC4D18"/>
    <w:rsid w:val="00FD6CD9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0599D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A241F"/>
    <w:pPr>
      <w:spacing w:after="200"/>
    </w:pPr>
    <w:rPr>
      <w:rFonts w:ascii="Cambria" w:eastAsia="MS Mincho" w:hAnsi="Cambria" w:cs="Times New Roman"/>
      <w:lang w:val="en-AU"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20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0120D"/>
    <w:rPr>
      <w:rFonts w:ascii="Cambria" w:eastAsia="MS Mincho" w:hAnsi="Cambria" w:cs="Times New Roman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90120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0120D"/>
    <w:rPr>
      <w:rFonts w:ascii="Cambria" w:eastAsia="MS Mincho" w:hAnsi="Cambria" w:cs="Times New Roman"/>
      <w:lang w:val="en-US" w:eastAsia="ja-JP"/>
    </w:rPr>
  </w:style>
  <w:style w:type="table" w:styleId="TableGrid">
    <w:name w:val="Table Grid"/>
    <w:basedOn w:val="TableNormal"/>
    <w:uiPriority w:val="39"/>
    <w:rsid w:val="00C20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5B2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B2E"/>
    <w:rPr>
      <w:rFonts w:ascii="Segoe UI" w:eastAsia="MS Mincho" w:hAnsi="Segoe UI" w:cs="Segoe UI"/>
      <w:sz w:val="18"/>
      <w:szCs w:val="1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95033-2DB1-4B0D-A8CE-2850938F2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</TotalTime>
  <Pages>29</Pages>
  <Words>2518</Words>
  <Characters>14358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Jiun Wei Newn</dc:creator>
  <cp:keywords/>
  <dc:description/>
  <cp:lastModifiedBy>joshua.newn@unimelb.edu.au</cp:lastModifiedBy>
  <cp:revision>8</cp:revision>
  <cp:lastPrinted>2017-02-06T21:55:00Z</cp:lastPrinted>
  <dcterms:created xsi:type="dcterms:W3CDTF">2017-03-03T01:33:00Z</dcterms:created>
  <dcterms:modified xsi:type="dcterms:W3CDTF">2017-03-07T22:56:00Z</dcterms:modified>
</cp:coreProperties>
</file>